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5CE3FEC" w:rsidR="002F29A7" w:rsidRPr="003E10F9" w:rsidRDefault="002F29A7" w:rsidP="00B9235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3E4550">
        <w:rPr>
          <w:rFonts w:asciiTheme="minorHAnsi" w:hAnsiTheme="minorHAnsi" w:cstheme="minorHAnsi"/>
          <w:color w:val="FF595E"/>
        </w:rPr>
        <w:t xml:space="preserve">Workplace Assessment Task </w:t>
      </w:r>
      <w:r w:rsidR="00BF1160">
        <w:rPr>
          <w:rFonts w:asciiTheme="minorHAnsi" w:hAnsiTheme="minorHAnsi" w:cstheme="minorHAnsi"/>
          <w:color w:val="FF595E"/>
        </w:rPr>
        <w:t>2</w:t>
      </w:r>
      <w:r w:rsidR="00657A05">
        <w:rPr>
          <w:rFonts w:asciiTheme="minorHAnsi" w:hAnsiTheme="minorHAnsi" w:cstheme="minorHAnsi"/>
          <w:color w:val="FF595E"/>
        </w:rPr>
        <w:t>.1</w:t>
      </w:r>
      <w:r w:rsidRPr="003E4550">
        <w:rPr>
          <w:rFonts w:asciiTheme="minorHAnsi" w:hAnsiTheme="minorHAnsi" w:cstheme="minorHAnsi"/>
          <w:color w:val="FF595E"/>
        </w:rPr>
        <w:t xml:space="preserve"> – </w:t>
      </w:r>
      <w:r w:rsidR="002A22AD" w:rsidRPr="003E4550">
        <w:rPr>
          <w:rFonts w:asciiTheme="minorHAnsi" w:hAnsiTheme="minorHAnsi" w:cstheme="minorHAnsi"/>
          <w:color w:val="FF595E"/>
        </w:rPr>
        <w:t>Observation Form</w:t>
      </w:r>
      <w:r w:rsidR="007E5297" w:rsidRPr="003E10F9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4D381D" w:rsidRDefault="002F29A7" w:rsidP="00B9235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4D381D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D71A5A" w:rsidRDefault="00CC46FB" w:rsidP="00B9235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D71A5A" w:rsidRDefault="002F29A7" w:rsidP="00B923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1E925E27" w:rsidR="001F02AF" w:rsidRPr="00657A05" w:rsidRDefault="002F29A7" w:rsidP="00B923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D71A5A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657A05">
        <w:rPr>
          <w:rFonts w:cstheme="minorHAnsi"/>
          <w:color w:val="404040" w:themeColor="text1" w:themeTint="BF"/>
          <w:sz w:val="20"/>
          <w:szCs w:val="20"/>
        </w:rPr>
        <w:t>list</w:t>
      </w:r>
      <w:r w:rsidRPr="00657A0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657A0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657A0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657A05" w:rsidRPr="00657A05">
        <w:rPr>
          <w:rFonts w:cstheme="minorHAnsi"/>
          <w:b/>
          <w:bCs/>
          <w:color w:val="404040" w:themeColor="text1" w:themeTint="BF"/>
          <w:sz w:val="20"/>
          <w:szCs w:val="20"/>
        </w:rPr>
        <w:t>2.1</w:t>
      </w:r>
      <w:r w:rsidR="00891B24" w:rsidRPr="00657A0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7269E5D9" w:rsidR="002F29A7" w:rsidRPr="00D71A5A" w:rsidRDefault="001F02AF" w:rsidP="00B923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7A0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657A05" w:rsidRPr="00657A05">
        <w:rPr>
          <w:rFonts w:cstheme="minorHAnsi"/>
          <w:color w:val="404040" w:themeColor="text1" w:themeTint="BF"/>
          <w:sz w:val="20"/>
          <w:szCs w:val="20"/>
        </w:rPr>
        <w:t>2.1</w:t>
      </w:r>
      <w:r w:rsidRPr="00657A0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D71A5A" w:rsidRDefault="001F02AF" w:rsidP="00B923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D71A5A" w:rsidRDefault="002F29A7" w:rsidP="00B923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3916E1A" w14:textId="77777777" w:rsidR="00FF009F" w:rsidRDefault="002F29A7" w:rsidP="00B923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31CC">
        <w:rPr>
          <w:rFonts w:cstheme="minorHAnsi"/>
          <w:color w:val="404040" w:themeColor="text1" w:themeTint="BF"/>
          <w:sz w:val="20"/>
          <w:szCs w:val="20"/>
        </w:rPr>
        <w:t>For this task,</w:t>
      </w:r>
      <w:r w:rsidR="004C5DAD">
        <w:rPr>
          <w:rFonts w:cstheme="minorHAnsi"/>
          <w:color w:val="404040" w:themeColor="text1" w:themeTint="BF"/>
          <w:sz w:val="20"/>
          <w:szCs w:val="20"/>
        </w:rPr>
        <w:t xml:space="preserve"> while being observed by the assessor,</w:t>
      </w:r>
      <w:r w:rsidRPr="009C31CC">
        <w:rPr>
          <w:rFonts w:cstheme="minorHAnsi"/>
          <w:color w:val="404040" w:themeColor="text1" w:themeTint="BF"/>
          <w:sz w:val="20"/>
          <w:szCs w:val="20"/>
        </w:rPr>
        <w:t xml:space="preserve"> the candidate is </w:t>
      </w:r>
      <w:r w:rsidR="00FF009F">
        <w:rPr>
          <w:rFonts w:cstheme="minorHAnsi"/>
          <w:color w:val="404040" w:themeColor="text1" w:themeTint="BF"/>
          <w:sz w:val="20"/>
          <w:szCs w:val="20"/>
        </w:rPr>
        <w:t xml:space="preserve">required to </w:t>
      </w:r>
      <w:r w:rsidR="00FF009F" w:rsidRPr="00FF009F">
        <w:rPr>
          <w:rFonts w:cstheme="minorHAnsi"/>
          <w:color w:val="404040" w:themeColor="text1" w:themeTint="BF"/>
          <w:sz w:val="20"/>
          <w:szCs w:val="20"/>
        </w:rPr>
        <w:t xml:space="preserve">meet with each person </w:t>
      </w:r>
      <w:r w:rsidR="00FF009F">
        <w:rPr>
          <w:rFonts w:cstheme="minorHAnsi"/>
          <w:color w:val="404040" w:themeColor="text1" w:themeTint="BF"/>
          <w:sz w:val="20"/>
          <w:szCs w:val="20"/>
        </w:rPr>
        <w:t>they</w:t>
      </w:r>
      <w:r w:rsidR="00FF009F" w:rsidRPr="00FF009F">
        <w:rPr>
          <w:rFonts w:cstheme="minorHAnsi"/>
          <w:color w:val="404040" w:themeColor="text1" w:themeTint="BF"/>
          <w:sz w:val="20"/>
          <w:szCs w:val="20"/>
        </w:rPr>
        <w:t xml:space="preserve"> are required to assist as part of this workplace assessment task and their family or carer to support them in identifying and acknowledging the person’s strengths.</w:t>
      </w:r>
    </w:p>
    <w:p w14:paraId="5B8D02B4" w14:textId="42AD0B25" w:rsidR="00CC46FB" w:rsidRPr="009C31CC" w:rsidRDefault="00CC46FB" w:rsidP="00B923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31CC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9C31CC">
        <w:rPr>
          <w:rFonts w:cstheme="minorHAnsi"/>
          <w:color w:val="404040" w:themeColor="text1" w:themeTint="BF"/>
          <w:sz w:val="20"/>
          <w:szCs w:val="20"/>
        </w:rPr>
        <w:t>on</w:t>
      </w:r>
      <w:r w:rsidR="000A33D1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7237E8">
        <w:rPr>
          <w:rFonts w:cstheme="minorHAnsi"/>
          <w:color w:val="404040" w:themeColor="text1" w:themeTint="BF"/>
          <w:sz w:val="20"/>
          <w:szCs w:val="20"/>
        </w:rPr>
        <w:t>their</w:t>
      </w:r>
      <w:r w:rsidRPr="009C31CC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22BC1C5" w14:textId="77777777" w:rsidR="003162CB" w:rsidRPr="003162CB" w:rsidRDefault="003162CB" w:rsidP="00B9235F">
      <w:pPr>
        <w:pStyle w:val="ListParagraph"/>
        <w:numPr>
          <w:ilvl w:val="0"/>
          <w:numId w:val="70"/>
        </w:numPr>
        <w:contextualSpacing w:val="0"/>
        <w:rPr>
          <w:color w:val="404040" w:themeColor="text1" w:themeTint="BF"/>
          <w:sz w:val="20"/>
          <w:szCs w:val="20"/>
        </w:rPr>
      </w:pPr>
      <w:r w:rsidRPr="003162CB">
        <w:rPr>
          <w:color w:val="404040" w:themeColor="text1" w:themeTint="BF"/>
          <w:sz w:val="20"/>
          <w:szCs w:val="20"/>
        </w:rPr>
        <w:t>Practical knowledge relevant to building strength, strengthening and maintaining independence.</w:t>
      </w:r>
    </w:p>
    <w:p w14:paraId="63B55BCF" w14:textId="77777777" w:rsidR="003162CB" w:rsidRDefault="003162CB" w:rsidP="00B9235F">
      <w:pPr>
        <w:pStyle w:val="ListParagraph"/>
        <w:numPr>
          <w:ilvl w:val="0"/>
          <w:numId w:val="70"/>
        </w:numPr>
        <w:contextualSpacing w:val="0"/>
        <w:rPr>
          <w:color w:val="404040" w:themeColor="text1" w:themeTint="BF"/>
          <w:sz w:val="20"/>
          <w:szCs w:val="20"/>
        </w:rPr>
      </w:pPr>
      <w:r w:rsidRPr="003162CB">
        <w:rPr>
          <w:color w:val="404040" w:themeColor="text1" w:themeTint="BF"/>
          <w:sz w:val="20"/>
          <w:szCs w:val="20"/>
        </w:rPr>
        <w:t>Practical skills relevant to assisting the person to identifying their strengths and opportunities to utilise them.</w:t>
      </w:r>
    </w:p>
    <w:p w14:paraId="25ECDA68" w14:textId="77777777" w:rsidR="003162CB" w:rsidRPr="003162CB" w:rsidRDefault="003162CB" w:rsidP="00B9235F">
      <w:pPr>
        <w:pStyle w:val="ListParagraph"/>
        <w:contextualSpacing w:val="0"/>
        <w:rPr>
          <w:color w:val="404040" w:themeColor="text1" w:themeTint="BF"/>
          <w:sz w:val="20"/>
          <w:szCs w:val="20"/>
        </w:rPr>
      </w:pPr>
    </w:p>
    <w:p w14:paraId="349B19FC" w14:textId="77777777" w:rsidR="002F29A7" w:rsidRPr="00D71A5A" w:rsidRDefault="002F29A7" w:rsidP="00B923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BF5892E" w14:textId="14D0ECA4" w:rsidR="00A860B5" w:rsidRPr="00BE7BD8" w:rsidRDefault="0039482B" w:rsidP="00B9235F">
      <w:pPr>
        <w:rPr>
          <w:highlight w:val="lightGray"/>
        </w:rPr>
      </w:pPr>
      <w:r w:rsidRPr="00D71A5A">
        <w:rPr>
          <w:color w:val="404040" w:themeColor="text1" w:themeTint="BF"/>
        </w:rPr>
        <w:t xml:space="preserve">Before the </w:t>
      </w:r>
      <w:r w:rsidR="00B2215F" w:rsidRPr="00D71A5A">
        <w:rPr>
          <w:color w:val="404040" w:themeColor="text1" w:themeTint="BF"/>
        </w:rPr>
        <w:t>a</w:t>
      </w:r>
      <w:r w:rsidRPr="00D71A5A">
        <w:rPr>
          <w:color w:val="404040" w:themeColor="text1" w:themeTint="BF"/>
        </w:rPr>
        <w:t>sses</w:t>
      </w:r>
      <w:r w:rsidRPr="00D55FB0">
        <w:rPr>
          <w:color w:val="404040" w:themeColor="text1" w:themeTint="BF"/>
        </w:rPr>
        <w:t>smen</w:t>
      </w:r>
      <w:r w:rsidR="00A860B5" w:rsidRPr="00D55FB0">
        <w:rPr>
          <w:rFonts w:cstheme="minorHAnsi"/>
          <w:color w:val="404040" w:themeColor="text1" w:themeTint="BF"/>
          <w:sz w:val="20"/>
          <w:szCs w:val="20"/>
        </w:rPr>
        <w:t>t</w:t>
      </w:r>
      <w:r w:rsidR="00A860B5" w:rsidRPr="00BE7BD8">
        <w:rPr>
          <w:rFonts w:asciiTheme="majorHAnsi" w:eastAsiaTheme="majorEastAsia" w:hAnsiTheme="majorHAnsi" w:cstheme="minorHAnsi"/>
          <w:color w:val="404040" w:themeColor="text1" w:themeTint="BF"/>
          <w:sz w:val="20"/>
          <w:szCs w:val="20"/>
          <w:highlight w:val="lightGray"/>
        </w:rPr>
        <w:t xml:space="preserve"> </w:t>
      </w:r>
    </w:p>
    <w:p w14:paraId="32502EFF" w14:textId="77777777" w:rsidR="00EB2105" w:rsidRDefault="00EB2105" w:rsidP="00B923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D71A5A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observation form </w:t>
      </w:r>
      <w:r>
        <w:rPr>
          <w:rFonts w:cstheme="minorHAnsi"/>
          <w:color w:val="404040" w:themeColor="text1" w:themeTint="BF"/>
          <w:sz w:val="20"/>
          <w:szCs w:val="20"/>
        </w:rPr>
        <w:t xml:space="preserve">so that they </w:t>
      </w:r>
      <w:r w:rsidRPr="00D71A5A">
        <w:rPr>
          <w:rFonts w:cstheme="minorHAnsi"/>
          <w:color w:val="404040" w:themeColor="text1" w:themeTint="BF"/>
          <w:sz w:val="20"/>
          <w:szCs w:val="20"/>
        </w:rPr>
        <w:t>reflect</w:t>
      </w:r>
      <w:r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927A86E" w14:textId="77777777" w:rsidR="00EB2105" w:rsidRPr="00940B98" w:rsidRDefault="00EB2105" w:rsidP="00B923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Pr="00940B98">
        <w:rPr>
          <w:rFonts w:cstheme="minorHAnsi"/>
          <w:color w:val="404040" w:themeColor="text1" w:themeTint="BF"/>
          <w:sz w:val="20"/>
          <w:szCs w:val="20"/>
        </w:rPr>
        <w:t>actual workplace environment where the candidate is completing this assessment, includ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940B98">
        <w:rPr>
          <w:rFonts w:cstheme="minorHAnsi"/>
          <w:color w:val="404040" w:themeColor="text1" w:themeTint="BF"/>
          <w:sz w:val="20"/>
          <w:szCs w:val="20"/>
        </w:rPr>
        <w:t>workplace’s standards, policies, and procedures.</w:t>
      </w:r>
    </w:p>
    <w:p w14:paraId="11755BDB" w14:textId="77777777" w:rsidR="00EB2105" w:rsidRPr="004E61E9" w:rsidRDefault="00EB2105" w:rsidP="00B923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simulated scenario that the candidate is responding to.</w:t>
      </w:r>
    </w:p>
    <w:p w14:paraId="33DF9BAE" w14:textId="5E0BEEF0" w:rsidR="00AE719F" w:rsidRPr="001E0A04" w:rsidRDefault="00AE719F" w:rsidP="00B923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1E0A04">
        <w:rPr>
          <w:rFonts w:cstheme="minorHAnsi"/>
          <w:color w:val="404040" w:themeColor="text1" w:themeTint="BF"/>
          <w:sz w:val="20"/>
          <w:szCs w:val="20"/>
        </w:rPr>
        <w:t>including the practical skills they need to demonstrate and the criteria for satisfactorily demonstrating each skill.</w:t>
      </w:r>
    </w:p>
    <w:bookmarkEnd w:id="0"/>
    <w:p w14:paraId="2BBFCDE3" w14:textId="121ECCF0" w:rsidR="00620E92" w:rsidRPr="001E0A04" w:rsidRDefault="00AE719F" w:rsidP="00B923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E0A04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2A8CE28" w14:textId="0A839842" w:rsidR="003162CB" w:rsidRDefault="003162CB" w:rsidP="00B9235F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4D381D" w:rsidRDefault="0039482B" w:rsidP="00B923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4D381D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6F6FEAD6" w:rsidR="00123874" w:rsidRPr="004D381D" w:rsidRDefault="00123874" w:rsidP="00B923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D381D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4D381D" w:rsidRDefault="00123874" w:rsidP="00B923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4D381D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4D381D" w:rsidRDefault="00123874" w:rsidP="00B923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D381D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4D381D" w:rsidRDefault="00123874" w:rsidP="00B923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D381D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4D381D" w:rsidRDefault="00123874" w:rsidP="00B923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D381D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4D381D" w:rsidRDefault="00123874" w:rsidP="00B923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D381D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4D381D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4D381D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4D381D" w:rsidRDefault="003F323F" w:rsidP="00B9235F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4D381D" w:rsidRDefault="0039482B" w:rsidP="00B923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4D381D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4D381D" w:rsidRDefault="008C6C99" w:rsidP="00B923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D381D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4D381D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4D381D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4D381D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4D381D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D71A5A" w:rsidRDefault="00D645BA" w:rsidP="00B9235F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88D2FFB" w14:textId="77777777" w:rsidR="00A97BEF" w:rsidRDefault="00A97BEF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61C61E81" w:rsidR="00E672A6" w:rsidRPr="00D71A5A" w:rsidRDefault="00E672A6" w:rsidP="00B923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101BC1F9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9587077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D71A5A" w:rsidRDefault="00D645BA" w:rsidP="00B9235F">
      <w:pPr>
        <w:rPr>
          <w:color w:val="404040" w:themeColor="text1" w:themeTint="BF"/>
        </w:rPr>
      </w:pPr>
    </w:p>
    <w:p w14:paraId="29AB504D" w14:textId="40FAA30E" w:rsidR="00D645BA" w:rsidRPr="00D71A5A" w:rsidRDefault="00D645BA" w:rsidP="00B923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D71A5A" w14:paraId="67B05446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72FA41C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D71A5A" w14:paraId="50BF5ADE" w14:textId="77777777" w:rsidTr="0063773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D71A5A" w:rsidRDefault="00D645BA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201E4D7" w14:textId="2B765FFD" w:rsidR="003162CB" w:rsidRDefault="003162CB" w:rsidP="00B9235F"/>
    <w:p w14:paraId="493E8CBE" w14:textId="4183E5CD" w:rsidR="005F4237" w:rsidRDefault="005F4237" w:rsidP="00B923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A50B4B" w:rsidRPr="005620D3" w14:paraId="76A6382F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A32F159" w14:textId="77777777" w:rsidR="00A50B4B" w:rsidRPr="005620D3" w:rsidRDefault="00A50B4B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F61ACFC" w14:textId="77777777" w:rsidR="00A50B4B" w:rsidRPr="005620D3" w:rsidRDefault="003D5450" w:rsidP="00B9235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B4B" w:rsidRPr="00B1731B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0B4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1362E97" w14:textId="0334E51F" w:rsidR="00A50B4B" w:rsidRPr="005620D3" w:rsidRDefault="003D5450" w:rsidP="00B9235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731B" w:rsidRPr="00B1731B">
                  <w:rPr>
                    <w:rFonts w:ascii="Segoe UI Symbol" w:eastAsia="MS Gothic" w:hAnsi="Segoe UI Symbol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0B4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AE1399" w:rsidRPr="005620D3" w14:paraId="40D177AE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5C77024" w14:textId="77777777" w:rsidR="00AE1399" w:rsidRDefault="00AE1399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F25F180" w14:textId="1B61BFF7" w:rsidR="00AE1399" w:rsidRDefault="003D5450" w:rsidP="00B9235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F24" w:rsidRPr="00B1731B">
                  <w:rPr>
                    <w:rFonts w:ascii="Segoe UI Symbol" w:eastAsia="MS Gothic" w:hAnsi="Segoe UI Symbol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E1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DAEAA8B" w14:textId="6832FAFA" w:rsidR="00AE1399" w:rsidRDefault="003D5450" w:rsidP="00B9235F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Segoe UI Symbol" w:eastAsia="MS Gothic" w:hAnsi="Segoe UI Symbol"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731B" w:rsidRPr="00B1731B">
                  <w:rPr>
                    <w:rFonts w:ascii="Segoe UI Symbol" w:eastAsia="MS Gothic" w:hAnsi="Segoe UI Symbol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E1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40AC4" w:rsidRPr="00D71A5A" w14:paraId="068B11CD" w14:textId="77777777" w:rsidTr="00940AC4">
        <w:trPr>
          <w:trHeight w:val="53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50E61555" w:rsidR="00940AC4" w:rsidRPr="00D71A5A" w:rsidRDefault="00940AC4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940AC4" w:rsidRPr="00D71A5A" w:rsidRDefault="00940AC4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E67D0" w:rsidRPr="002E67D0" w14:paraId="15FDACDE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D71A5A" w:rsidRDefault="005F4237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126D6AD" w14:textId="77777777" w:rsidR="00587669" w:rsidRDefault="003D5450" w:rsidP="00B9235F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66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8766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3A067600" w14:textId="6F3D0C26" w:rsidR="00587669" w:rsidRDefault="003D5450" w:rsidP="00B9235F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607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87669" w:rsidRPr="003F4C1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87669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ised plan</w:t>
            </w:r>
          </w:p>
          <w:p w14:paraId="24E9BEF6" w14:textId="77777777" w:rsidR="00587669" w:rsidRDefault="003D5450" w:rsidP="00B9235F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1058944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669" w:rsidRPr="00E3607B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8766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eeting minutes template</w:t>
            </w:r>
          </w:p>
          <w:p w14:paraId="364F987E" w14:textId="77777777" w:rsidR="00587669" w:rsidRDefault="003D5450" w:rsidP="00B9235F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91129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669" w:rsidRPr="00E3607B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8766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minated persons</w:t>
            </w:r>
          </w:p>
          <w:p w14:paraId="051F1F3A" w14:textId="2699EB4C" w:rsidR="0083339D" w:rsidRPr="00940AC4" w:rsidRDefault="003D5450" w:rsidP="00B9235F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960493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669" w:rsidRPr="00E3607B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8766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minated person’s family or carer</w:t>
            </w:r>
          </w:p>
        </w:tc>
      </w:tr>
      <w:tr w:rsidR="00193631" w:rsidRPr="005620D3" w14:paraId="089A3002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6D77D88" w14:textId="77777777" w:rsidR="00193631" w:rsidRPr="00AE1399" w:rsidRDefault="00193631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E1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3F79BDA" w14:textId="77777777" w:rsidR="00193631" w:rsidRPr="00AE1399" w:rsidRDefault="00193631" w:rsidP="00B9235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E1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5D22E50B" w14:textId="77777777" w:rsidR="00193631" w:rsidRPr="00AE1399" w:rsidRDefault="003D5450" w:rsidP="00B9235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3631" w:rsidRPr="00AE139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93631"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1EB9B196" w14:textId="77777777" w:rsidR="00193631" w:rsidRPr="00AE1399" w:rsidRDefault="003D5450" w:rsidP="00B9235F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3631" w:rsidRPr="00AE139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93631"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799885CD" w14:textId="1CB8B7D4" w:rsidR="00193631" w:rsidRPr="00AE1399" w:rsidRDefault="003D5450" w:rsidP="00B9235F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3631" w:rsidRPr="00AE139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93631"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193631"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93631"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193631"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193631"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193631" w:rsidRPr="00AE1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93631" w:rsidRPr="00AE1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93631" w:rsidRPr="00AE1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93631" w:rsidRPr="00AE1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93631" w:rsidRPr="00AE1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93631"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6B5201CE" w14:textId="77777777" w:rsidR="00193631" w:rsidRPr="00AE1399" w:rsidRDefault="00193631" w:rsidP="00B923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E13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41C3140" w14:textId="77777777" w:rsidR="00193631" w:rsidRPr="00890AB3" w:rsidRDefault="00193631" w:rsidP="00B9235F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E13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AE13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7C95A599" w14:textId="77777777" w:rsidR="0063075F" w:rsidRDefault="0063075F" w:rsidP="00B9235F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01F08BC" w:rsidR="0060042F" w:rsidRPr="00D71A5A" w:rsidRDefault="0060042F" w:rsidP="00B923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71A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D71A5A" w:rsidRPr="00D71A5A" w14:paraId="33238711" w14:textId="77777777" w:rsidTr="00637733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D71A5A" w:rsidRDefault="0060042F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D71A5A" w:rsidRDefault="0060042F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D71A5A" w:rsidRDefault="0060042F" w:rsidP="00B9235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D71A5A" w:rsidRPr="00D71A5A" w14:paraId="0A0BB817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D71A5A" w:rsidRDefault="0060042F" w:rsidP="00B9235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D71A5A" w:rsidRDefault="0060042F" w:rsidP="00B923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305026" w:rsidRPr="00D71A5A" w14:paraId="63F2C1C5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305026" w:rsidRPr="00D71A5A" w:rsidRDefault="00305026" w:rsidP="00B923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06FCEF89" w:rsidR="00305026" w:rsidRPr="00D71A5A" w:rsidRDefault="003D5450" w:rsidP="00B923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05026" w:rsidRPr="00D71A5A" w14:paraId="0B958AB9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305026" w:rsidRPr="00D71A5A" w:rsidRDefault="00305026" w:rsidP="00B923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workplace task, </w:t>
            </w:r>
            <w:r w:rsidRPr="008C465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6C745565" w:rsidR="00305026" w:rsidRPr="00D71A5A" w:rsidRDefault="003D5450" w:rsidP="00B923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05026" w:rsidRPr="00D71A5A" w14:paraId="03296C81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305026" w:rsidRPr="00D71A5A" w:rsidRDefault="00305026" w:rsidP="00B923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1637DDC4" w:rsidR="00305026" w:rsidRPr="00D71A5A" w:rsidRDefault="003D5450" w:rsidP="00B923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05026" w:rsidRPr="00D71A5A" w14:paraId="1A7AD8A8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305026" w:rsidRPr="00D71A5A" w:rsidRDefault="00305026" w:rsidP="00B923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4DCFF4F9" w:rsidR="00305026" w:rsidRPr="00D71A5A" w:rsidRDefault="003D5450" w:rsidP="00B923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05026" w:rsidRPr="00D71A5A" w14:paraId="259C3A7A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305026" w:rsidRPr="00D71A5A" w:rsidRDefault="00305026" w:rsidP="00B923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1BC9B655" w:rsidR="00305026" w:rsidRPr="00D71A5A" w:rsidRDefault="003D5450" w:rsidP="00B923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05026" w:rsidRPr="00D71A5A" w14:paraId="128FB4BE" w14:textId="77777777" w:rsidTr="00637733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305026" w:rsidRPr="00D71A5A" w:rsidRDefault="00305026" w:rsidP="00B923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441463EF" w:rsidR="00305026" w:rsidRPr="00D71A5A" w:rsidRDefault="003D5450" w:rsidP="00B923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5026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5026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884EEC1" w14:textId="77777777" w:rsidR="00940AC4" w:rsidRDefault="00940AC4" w:rsidP="00B9235F">
      <w:pPr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cstheme="minorHAnsi"/>
          <w:color w:val="404040" w:themeColor="text1" w:themeTint="BF"/>
        </w:rPr>
        <w:br w:type="page"/>
      </w:r>
    </w:p>
    <w:p w14:paraId="2B3B5A2E" w14:textId="0EC82660" w:rsidR="004E3825" w:rsidRDefault="0088239C" w:rsidP="00B9235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71A5A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CompliantTableGrid2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75"/>
        <w:gridCol w:w="2047"/>
        <w:gridCol w:w="2047"/>
        <w:gridCol w:w="2047"/>
      </w:tblGrid>
      <w:tr w:rsidR="0075726C" w:rsidRPr="00A35106" w14:paraId="60F73A48" w14:textId="77777777" w:rsidTr="00292140">
        <w:trPr>
          <w:trHeight w:val="77"/>
        </w:trPr>
        <w:tc>
          <w:tcPr>
            <w:tcW w:w="2875" w:type="dxa"/>
            <w:shd w:val="clear" w:color="auto" w:fill="F2F2F2" w:themeFill="background1" w:themeFillShade="F2"/>
            <w:vAlign w:val="center"/>
          </w:tcPr>
          <w:p w14:paraId="7631F9E6" w14:textId="77777777" w:rsidR="0075726C" w:rsidRPr="004D01FA" w:rsidRDefault="0075726C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done</w:t>
            </w:r>
            <w:r w:rsidRPr="004D01F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</w:t>
            </w:r>
          </w:p>
        </w:tc>
        <w:tc>
          <w:tcPr>
            <w:tcW w:w="2047" w:type="dxa"/>
          </w:tcPr>
          <w:p w14:paraId="764CE08A" w14:textId="77777777" w:rsidR="0075726C" w:rsidRPr="00A35106" w:rsidRDefault="003D5450" w:rsidP="00B9235F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00788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2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5726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A </w:t>
            </w:r>
          </w:p>
        </w:tc>
        <w:tc>
          <w:tcPr>
            <w:tcW w:w="2047" w:type="dxa"/>
          </w:tcPr>
          <w:p w14:paraId="7E4F153A" w14:textId="77777777" w:rsidR="0075726C" w:rsidRPr="00A35106" w:rsidRDefault="003D5450" w:rsidP="00B9235F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06382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2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5726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</w:tc>
        <w:tc>
          <w:tcPr>
            <w:tcW w:w="2047" w:type="dxa"/>
          </w:tcPr>
          <w:p w14:paraId="3AEE3F17" w14:textId="77777777" w:rsidR="0075726C" w:rsidRPr="00A35106" w:rsidRDefault="003D5450" w:rsidP="00B9235F">
            <w:pPr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485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726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5726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</w:tbl>
    <w:p w14:paraId="3DBEA1D0" w14:textId="77777777" w:rsidR="00760CCD" w:rsidRPr="00760CCD" w:rsidRDefault="00760CCD" w:rsidP="00B9235F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7"/>
        <w:gridCol w:w="1580"/>
        <w:gridCol w:w="1966"/>
        <w:gridCol w:w="1656"/>
      </w:tblGrid>
      <w:tr w:rsidR="00B069AF" w:rsidRPr="005620D3" w14:paraId="0D25C21C" w14:textId="77777777" w:rsidTr="00D770B0">
        <w:trPr>
          <w:jc w:val="center"/>
        </w:trPr>
        <w:tc>
          <w:tcPr>
            <w:tcW w:w="2116" w:type="pct"/>
            <w:shd w:val="clear" w:color="auto" w:fill="F2F2F2" w:themeFill="background1" w:themeFillShade="F2"/>
          </w:tcPr>
          <w:p w14:paraId="511E17FE" w14:textId="428B9A62" w:rsidR="00B069AF" w:rsidRPr="007B3D28" w:rsidRDefault="00B069AF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  <w:highlight w:val="yellow"/>
              </w:rPr>
            </w:pPr>
            <w:r w:rsidRPr="00B3649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B36491" w:rsidRPr="00B3649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meeting with the person and their family or carer</w:t>
            </w:r>
            <w:r w:rsidRPr="00B3649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: 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14:paraId="0A8B5E97" w14:textId="77777777" w:rsidR="00B069AF" w:rsidRPr="005620D3" w:rsidRDefault="00B069AF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90" w:type="pct"/>
            <w:shd w:val="clear" w:color="auto" w:fill="F2F2F2" w:themeFill="background1" w:themeFillShade="F2"/>
          </w:tcPr>
          <w:p w14:paraId="1FB88F3D" w14:textId="77777777" w:rsidR="00B069AF" w:rsidRPr="005620D3" w:rsidRDefault="00B069AF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065BDC79" w14:textId="77777777" w:rsidR="00B069AF" w:rsidRPr="005620D3" w:rsidRDefault="00B069AF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D4BE6" w:rsidRPr="005620D3" w14:paraId="3DEB11BF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7782781E" w14:textId="75CA8A6A" w:rsidR="000D4BE6" w:rsidRPr="005620D3" w:rsidRDefault="000D4BE6" w:rsidP="00B9235F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elps the person identify and acknowledge their strengths by</w:t>
            </w:r>
            <w:r w:rsidR="00D22BA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876" w:type="pct"/>
            <w:shd w:val="clear" w:color="auto" w:fill="auto"/>
          </w:tcPr>
          <w:p w14:paraId="63471813" w14:textId="77777777" w:rsidR="000D4BE6" w:rsidRDefault="000D4BE6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90" w:type="pct"/>
            <w:shd w:val="clear" w:color="auto" w:fill="auto"/>
          </w:tcPr>
          <w:p w14:paraId="39737070" w14:textId="77777777" w:rsidR="000D4BE6" w:rsidRPr="005620D3" w:rsidRDefault="000D4BE6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8" w:type="pct"/>
          </w:tcPr>
          <w:p w14:paraId="1CAD42DE" w14:textId="77777777" w:rsidR="000D4BE6" w:rsidRPr="005620D3" w:rsidRDefault="000D4BE6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770B0" w:rsidRPr="005620D3" w14:paraId="4B4E7AAD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5D33EF4A" w14:textId="090910DA" w:rsidR="00D770B0" w:rsidRPr="009B7BCE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ing which parts of the activities in Task 1.2 they found easy to do.</w:t>
            </w:r>
          </w:p>
        </w:tc>
        <w:tc>
          <w:tcPr>
            <w:tcW w:w="876" w:type="pct"/>
            <w:shd w:val="clear" w:color="auto" w:fill="auto"/>
          </w:tcPr>
          <w:p w14:paraId="2C6FC55F" w14:textId="0832D566" w:rsidR="00D770B0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381F2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381F2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381F2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381F2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381F2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381F2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56F39F08" w14:textId="6DD8B45A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5B28E7B9" w14:textId="2D8BDBBB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72076499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5F8E3050" w14:textId="01CEAF01" w:rsidR="00D770B0" w:rsidRPr="005620D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ing which parts of the activities in Task 1.2 they found enjoyable.</w:t>
            </w:r>
          </w:p>
        </w:tc>
        <w:tc>
          <w:tcPr>
            <w:tcW w:w="876" w:type="pct"/>
            <w:shd w:val="clear" w:color="auto" w:fill="auto"/>
          </w:tcPr>
          <w:p w14:paraId="6CE063F9" w14:textId="51681272" w:rsidR="00D770B0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641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381F2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381F2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381F2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39479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381F2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381F2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381F2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77682B69" w14:textId="25F1DF56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725640F8" w14:textId="4B11A422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6EAB7DE1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6593190A" w14:textId="60857EA2" w:rsidR="00D770B0" w:rsidRPr="0092052C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k the person’s family or carer to cite instances when the person </w:t>
            </w:r>
            <w:r w:rsidRPr="007D24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d not require additional support from others to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are for them.</w:t>
            </w:r>
          </w:p>
        </w:tc>
        <w:tc>
          <w:tcPr>
            <w:tcW w:w="876" w:type="pct"/>
            <w:shd w:val="clear" w:color="auto" w:fill="auto"/>
          </w:tcPr>
          <w:p w14:paraId="57348CBE" w14:textId="038EA0CE" w:rsidR="00D770B0" w:rsidRPr="005620D3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7523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381F2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381F2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381F2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2749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381F2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381F2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381F2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16083562" w14:textId="17530F73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53F4BAB4" w14:textId="68847FD9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08324D0D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44090F8F" w14:textId="7C57F79F" w:rsidR="00D770B0" w:rsidRPr="000F24A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firming how these instances show the person’s strengths.</w:t>
            </w:r>
          </w:p>
        </w:tc>
        <w:tc>
          <w:tcPr>
            <w:tcW w:w="876" w:type="pct"/>
            <w:shd w:val="clear" w:color="auto" w:fill="auto"/>
          </w:tcPr>
          <w:p w14:paraId="2AA6AD4E" w14:textId="0BEBF79B" w:rsidR="00D770B0" w:rsidRPr="00940AC4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7110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381F2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381F2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381F2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7428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381F2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381F22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381F22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57534055" w14:textId="77920678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2FD7E328" w14:textId="380F28E6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4445E" w:rsidRPr="005620D3" w14:paraId="73692210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07499103" w14:textId="304D07DA" w:rsidR="0044445E" w:rsidRPr="00170DAF" w:rsidRDefault="0044445E" w:rsidP="00B9235F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F61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2064F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identify opportunities to utilise their strengths by </w:t>
            </w:r>
          </w:p>
        </w:tc>
        <w:tc>
          <w:tcPr>
            <w:tcW w:w="876" w:type="pct"/>
            <w:shd w:val="clear" w:color="auto" w:fill="auto"/>
          </w:tcPr>
          <w:p w14:paraId="2C4CDECF" w14:textId="77777777" w:rsidR="0044445E" w:rsidRPr="00940AC4" w:rsidRDefault="0044445E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90" w:type="pct"/>
            <w:shd w:val="clear" w:color="auto" w:fill="auto"/>
          </w:tcPr>
          <w:p w14:paraId="1C0C6B74" w14:textId="77777777" w:rsidR="0044445E" w:rsidRPr="005620D3" w:rsidRDefault="0044445E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8" w:type="pct"/>
          </w:tcPr>
          <w:p w14:paraId="2382FE79" w14:textId="77777777" w:rsidR="0044445E" w:rsidRPr="005620D3" w:rsidRDefault="0044445E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770B0" w:rsidRPr="005620D3" w14:paraId="3C1C3C9E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19A55483" w14:textId="65C636EC" w:rsidR="00D770B0" w:rsidRPr="003F617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ggesting</w:t>
            </w:r>
            <w:r w:rsidRPr="003F61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 activities that utilise their strength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76" w:type="pct"/>
            <w:shd w:val="clear" w:color="auto" w:fill="auto"/>
          </w:tcPr>
          <w:p w14:paraId="76A7D790" w14:textId="6E255797" w:rsidR="00D770B0" w:rsidRPr="00940AC4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70062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3CC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3CC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3C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63635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3CC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3CC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3C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2005B570" w14:textId="5CC2914D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160E4290" w14:textId="2F4D0F3D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1F53708C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013C04A5" w14:textId="2FC1B25F" w:rsidR="00D770B0" w:rsidRPr="003F617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</w:t>
            </w:r>
            <w:r w:rsidRPr="007213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pasts activities that showcased their strengths</w:t>
            </w:r>
          </w:p>
        </w:tc>
        <w:tc>
          <w:tcPr>
            <w:tcW w:w="876" w:type="pct"/>
            <w:shd w:val="clear" w:color="auto" w:fill="auto"/>
          </w:tcPr>
          <w:p w14:paraId="768AF0D9" w14:textId="1F9233F9" w:rsidR="00D770B0" w:rsidRPr="00940AC4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73608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3CC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3CC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3C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87205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3CC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3CC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3C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4B46BCE7" w14:textId="6CB1B5D2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73C9C9E6" w14:textId="78993D9C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48F98C70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02E6D0B7" w14:textId="46C27C1B" w:rsidR="00D770B0" w:rsidRPr="00721369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minding</w:t>
            </w:r>
            <w:r w:rsidRPr="007A44E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hat they can still ask for available support</w:t>
            </w:r>
          </w:p>
        </w:tc>
        <w:tc>
          <w:tcPr>
            <w:tcW w:w="876" w:type="pct"/>
            <w:shd w:val="clear" w:color="auto" w:fill="auto"/>
          </w:tcPr>
          <w:p w14:paraId="6BE19E7F" w14:textId="7639A663" w:rsidR="00D770B0" w:rsidRPr="00940AC4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45160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3CC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3CC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3C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88897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3CC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3CC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3CC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498A59D0" w14:textId="5AE0416D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5BA44BB7" w14:textId="683AD0B5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25DFFA4" w14:textId="77777777" w:rsidR="005D4E05" w:rsidRDefault="005D4E05" w:rsidP="00B9235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17"/>
        <w:gridCol w:w="1580"/>
        <w:gridCol w:w="1966"/>
        <w:gridCol w:w="1656"/>
      </w:tblGrid>
      <w:tr w:rsidR="005D4E05" w:rsidRPr="005620D3" w14:paraId="6A00D344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F2F2F2" w:themeFill="background1" w:themeFillShade="F2"/>
          </w:tcPr>
          <w:p w14:paraId="37546E09" w14:textId="345DA424" w:rsidR="005D4E05" w:rsidRPr="005D4E05" w:rsidRDefault="005D4E05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3649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meeting with the person and their family or carer: 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14:paraId="3D0E26F0" w14:textId="076EBB8B" w:rsidR="005D4E05" w:rsidRPr="00940AC4" w:rsidRDefault="005D4E05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90" w:type="pct"/>
            <w:shd w:val="clear" w:color="auto" w:fill="F2F2F2" w:themeFill="background1" w:themeFillShade="F2"/>
          </w:tcPr>
          <w:p w14:paraId="62F88C98" w14:textId="3E1D7B65" w:rsidR="005D4E05" w:rsidRPr="005620D3" w:rsidRDefault="005D4E05" w:rsidP="00B923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18" w:type="pct"/>
            <w:shd w:val="clear" w:color="auto" w:fill="F2F2F2" w:themeFill="background1" w:themeFillShade="F2"/>
          </w:tcPr>
          <w:p w14:paraId="74368107" w14:textId="0C139881" w:rsidR="005D4E05" w:rsidRPr="005620D3" w:rsidRDefault="005D4E05" w:rsidP="00B923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4445E" w:rsidRPr="005620D3" w14:paraId="050FA2C7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4F5AE5DE" w14:textId="505E07CC" w:rsidR="0044445E" w:rsidRPr="00754D15" w:rsidRDefault="0044445E" w:rsidP="00B9235F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F71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BD00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courages the person to build their independence by</w:t>
            </w:r>
          </w:p>
        </w:tc>
        <w:tc>
          <w:tcPr>
            <w:tcW w:w="876" w:type="pct"/>
            <w:shd w:val="clear" w:color="auto" w:fill="auto"/>
          </w:tcPr>
          <w:p w14:paraId="6D315C00" w14:textId="77777777" w:rsidR="0044445E" w:rsidRPr="00940AC4" w:rsidRDefault="0044445E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90" w:type="pct"/>
            <w:shd w:val="clear" w:color="auto" w:fill="auto"/>
          </w:tcPr>
          <w:p w14:paraId="19A34A7D" w14:textId="77777777" w:rsidR="0044445E" w:rsidRPr="005620D3" w:rsidRDefault="0044445E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8" w:type="pct"/>
          </w:tcPr>
          <w:p w14:paraId="286D52D6" w14:textId="77777777" w:rsidR="0044445E" w:rsidRPr="005620D3" w:rsidRDefault="0044445E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770B0" w:rsidRPr="005620D3" w14:paraId="4ECB94A8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28E337A3" w14:textId="571C3A6B" w:rsidR="00D770B0" w:rsidRPr="00A7115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roducing activities that the person can do on their own to build their independence.</w:t>
            </w:r>
          </w:p>
        </w:tc>
        <w:tc>
          <w:tcPr>
            <w:tcW w:w="876" w:type="pct"/>
            <w:shd w:val="clear" w:color="auto" w:fill="auto"/>
          </w:tcPr>
          <w:p w14:paraId="2FDA419B" w14:textId="3FE99F40" w:rsidR="00D770B0" w:rsidRPr="00940AC4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5721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1E41E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1E41E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1E4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6127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1E41E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1E41E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1E4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6313A588" w14:textId="2DA7B282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03C24487" w14:textId="1577F5B4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2C1C27EE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35F01A3A" w14:textId="723808F8" w:rsidR="00D770B0" w:rsidRPr="00A7115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tablishing personal goals that are meaningful to the person.</w:t>
            </w:r>
          </w:p>
        </w:tc>
        <w:tc>
          <w:tcPr>
            <w:tcW w:w="876" w:type="pct"/>
            <w:shd w:val="clear" w:color="auto" w:fill="auto"/>
          </w:tcPr>
          <w:p w14:paraId="572AE6A8" w14:textId="3D47CCFE" w:rsidR="00D770B0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85342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1E41E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1E41E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1E4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590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1E41E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1E41E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1E4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23DF8EBA" w14:textId="3EC80EAF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52734B4A" w14:textId="1BE8230C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44523586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2E8426C0" w14:textId="1995371D" w:rsidR="00D770B0" w:rsidRPr="00A7115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ffirming the person's strengths that enabl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m </w:t>
            </w: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act independently.</w:t>
            </w:r>
          </w:p>
        </w:tc>
        <w:tc>
          <w:tcPr>
            <w:tcW w:w="876" w:type="pct"/>
            <w:shd w:val="clear" w:color="auto" w:fill="auto"/>
          </w:tcPr>
          <w:p w14:paraId="1ECF6CD8" w14:textId="4809A7CC" w:rsidR="00D770B0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31382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1E41E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1E41E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1E4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79496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1E41E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1E41E4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1E41E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168F4CD3" w14:textId="510AAB2E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1282F087" w14:textId="2155E040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B56D0" w:rsidRPr="005620D3" w14:paraId="148F5F54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317B3709" w14:textId="3653B94E" w:rsidR="007B56D0" w:rsidRPr="002F71E2" w:rsidRDefault="007B56D0" w:rsidP="00B9235F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B7F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courages the person to strengthen their independence by</w:t>
            </w:r>
          </w:p>
        </w:tc>
        <w:tc>
          <w:tcPr>
            <w:tcW w:w="876" w:type="pct"/>
            <w:shd w:val="clear" w:color="auto" w:fill="auto"/>
          </w:tcPr>
          <w:p w14:paraId="5EFB32FA" w14:textId="77777777" w:rsidR="007B56D0" w:rsidRPr="00940AC4" w:rsidRDefault="007B56D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90" w:type="pct"/>
            <w:shd w:val="clear" w:color="auto" w:fill="auto"/>
          </w:tcPr>
          <w:p w14:paraId="65DF9170" w14:textId="77777777" w:rsidR="007B56D0" w:rsidRPr="005620D3" w:rsidRDefault="007B56D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8" w:type="pct"/>
          </w:tcPr>
          <w:p w14:paraId="4CDB4FC0" w14:textId="77777777" w:rsidR="007B56D0" w:rsidRPr="005620D3" w:rsidRDefault="007B56D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770B0" w:rsidRPr="005620D3" w14:paraId="7F68F1EC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22ABE3D1" w14:textId="16DCB296" w:rsidR="00D770B0" w:rsidRPr="00A7115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ggesting</w:t>
            </w: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ol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 equipment that</w:t>
            </w: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mote independence</w:t>
            </w:r>
          </w:p>
        </w:tc>
        <w:tc>
          <w:tcPr>
            <w:tcW w:w="876" w:type="pct"/>
            <w:shd w:val="clear" w:color="auto" w:fill="auto"/>
          </w:tcPr>
          <w:p w14:paraId="374F9FFE" w14:textId="301E732D" w:rsidR="00D770B0" w:rsidRPr="00940AC4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179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9143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9143A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9143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94759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9143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9143A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9143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04B9AFAA" w14:textId="00B50CC3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6294BECF" w14:textId="3CB737C2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76A15E50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0EAB8903" w14:textId="78A87C6C" w:rsidR="00D770B0" w:rsidRPr="00A7115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ing their physical wellbeing by suggesting physical activities that they can perform by themselves</w:t>
            </w:r>
          </w:p>
        </w:tc>
        <w:tc>
          <w:tcPr>
            <w:tcW w:w="876" w:type="pct"/>
            <w:shd w:val="clear" w:color="auto" w:fill="auto"/>
          </w:tcPr>
          <w:p w14:paraId="65B4038A" w14:textId="5A126F79" w:rsidR="00D770B0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73688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9143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9143A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9143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56185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9143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9143A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9143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45F8C1F7" w14:textId="31E10121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7335EBBB" w14:textId="1FF52E73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5E92901F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3C8923F0" w14:textId="2BBBD02D" w:rsidR="00D770B0" w:rsidRPr="00A7115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aring tips on how to adapt to changes</w:t>
            </w:r>
          </w:p>
        </w:tc>
        <w:tc>
          <w:tcPr>
            <w:tcW w:w="876" w:type="pct"/>
            <w:shd w:val="clear" w:color="auto" w:fill="auto"/>
          </w:tcPr>
          <w:p w14:paraId="743483D4" w14:textId="3442315A" w:rsidR="00D770B0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7048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9143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9143A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9143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2238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9143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9143A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9143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1DB24D76" w14:textId="22E09119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5C525BA4" w14:textId="1C2B2900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B56D0" w:rsidRPr="005620D3" w14:paraId="467879E7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369417B4" w14:textId="42220CB6" w:rsidR="007B56D0" w:rsidRPr="00A71153" w:rsidRDefault="007B56D0" w:rsidP="00B9235F">
            <w:pPr>
              <w:pStyle w:val="ListParagraph"/>
              <w:numPr>
                <w:ilvl w:val="0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courages the person to maintain their independence by  </w:t>
            </w:r>
          </w:p>
        </w:tc>
        <w:tc>
          <w:tcPr>
            <w:tcW w:w="876" w:type="pct"/>
            <w:shd w:val="clear" w:color="auto" w:fill="auto"/>
          </w:tcPr>
          <w:p w14:paraId="6A5E2217" w14:textId="77777777" w:rsidR="007B56D0" w:rsidRPr="00940AC4" w:rsidRDefault="007B56D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90" w:type="pct"/>
            <w:shd w:val="clear" w:color="auto" w:fill="auto"/>
          </w:tcPr>
          <w:p w14:paraId="384EB40F" w14:textId="77777777" w:rsidR="007B56D0" w:rsidRPr="005620D3" w:rsidRDefault="007B56D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18" w:type="pct"/>
          </w:tcPr>
          <w:p w14:paraId="3E5E65E9" w14:textId="77777777" w:rsidR="007B56D0" w:rsidRPr="005620D3" w:rsidRDefault="007B56D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770B0" w:rsidRPr="005620D3" w14:paraId="19D52BC6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2B2B46A9" w14:textId="5F2E2437" w:rsidR="00D770B0" w:rsidRPr="00A7115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utlining routines that the person can do.</w:t>
            </w:r>
          </w:p>
        </w:tc>
        <w:tc>
          <w:tcPr>
            <w:tcW w:w="876" w:type="pct"/>
            <w:shd w:val="clear" w:color="auto" w:fill="auto"/>
          </w:tcPr>
          <w:p w14:paraId="36427AB7" w14:textId="48161179" w:rsidR="00D770B0" w:rsidRPr="00940AC4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71650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6EE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6EE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6E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88949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6EE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6EE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6E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2F6A9699" w14:textId="4EF6C3D7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27203670" w14:textId="6BC3ECFD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1CD325AD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6221CC9E" w14:textId="095213EA" w:rsidR="00D770B0" w:rsidRPr="00A71153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viding them information about trainings they can take to facilitate increased skills toward self-sufficiency</w:t>
            </w:r>
          </w:p>
        </w:tc>
        <w:tc>
          <w:tcPr>
            <w:tcW w:w="876" w:type="pct"/>
            <w:shd w:val="clear" w:color="auto" w:fill="auto"/>
          </w:tcPr>
          <w:p w14:paraId="45B3B5AB" w14:textId="12582699" w:rsidR="00D770B0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58805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6EE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6EE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6E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5929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6EE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6EE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6E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1A4D4D05" w14:textId="39829A07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229081E0" w14:textId="625BC3DA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770B0" w:rsidRPr="005620D3" w14:paraId="2DA1F043" w14:textId="77777777" w:rsidTr="00D770B0">
        <w:trPr>
          <w:trHeight w:val="341"/>
          <w:jc w:val="center"/>
        </w:trPr>
        <w:tc>
          <w:tcPr>
            <w:tcW w:w="2116" w:type="pct"/>
            <w:shd w:val="clear" w:color="auto" w:fill="auto"/>
          </w:tcPr>
          <w:p w14:paraId="1747DE35" w14:textId="255BE8B3" w:rsidR="00D770B0" w:rsidRPr="005B7E7C" w:rsidRDefault="00D770B0" w:rsidP="00B9235F">
            <w:pPr>
              <w:pStyle w:val="ListParagraph"/>
              <w:numPr>
                <w:ilvl w:val="1"/>
                <w:numId w:val="6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11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mind the person that they can make their own decisions.</w:t>
            </w:r>
          </w:p>
        </w:tc>
        <w:tc>
          <w:tcPr>
            <w:tcW w:w="876" w:type="pct"/>
            <w:shd w:val="clear" w:color="auto" w:fill="auto"/>
          </w:tcPr>
          <w:p w14:paraId="3B24591E" w14:textId="0D320932" w:rsidR="00D770B0" w:rsidRDefault="003D5450" w:rsidP="00B923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7052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70B0" w:rsidRPr="00E26EE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6EE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6E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423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73B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770B0" w:rsidRPr="00E26EE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770B0" w:rsidRPr="00E26E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90" w:type="pct"/>
            <w:shd w:val="clear" w:color="auto" w:fill="auto"/>
          </w:tcPr>
          <w:p w14:paraId="7C7BA0C6" w14:textId="475033E4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18" w:type="pct"/>
          </w:tcPr>
          <w:p w14:paraId="2DD3B3B5" w14:textId="6AE379D5" w:rsidR="00D770B0" w:rsidRPr="005620D3" w:rsidRDefault="00D770B0" w:rsidP="00B9235F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A8B1D6B" w14:textId="5CEFEC84" w:rsidR="00C8414B" w:rsidRDefault="00C8414B" w:rsidP="00B9235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40AC4" w:rsidRPr="005620D3" w14:paraId="49DE4644" w14:textId="77777777" w:rsidTr="0014755D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023B77E" w14:textId="77777777" w:rsidR="00940AC4" w:rsidRPr="005620D3" w:rsidRDefault="00940AC4" w:rsidP="00B923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75431EDB" w14:textId="5E0156B8" w:rsidR="00940AC4" w:rsidRPr="005620D3" w:rsidRDefault="00940AC4" w:rsidP="00B923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,</w:t>
            </w:r>
            <w:r w:rsidR="00180F7D">
              <w:t xml:space="preserve"> </w:t>
            </w:r>
            <w:r w:rsidR="00180F7D" w:rsidRPr="00180F7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meet with each of the person and their family or carer to identify </w:t>
            </w:r>
            <w:r w:rsidR="005C344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nd acknowledge </w:t>
            </w:r>
            <w:r w:rsidR="00180F7D" w:rsidRPr="00180F7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person’s strength</w:t>
            </w:r>
            <w:r w:rsidR="00491D58" w:rsidRPr="00491D5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B03BFB5" w14:textId="77777777" w:rsidR="00940AC4" w:rsidRPr="005620D3" w:rsidRDefault="00940AC4" w:rsidP="00B923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940AC4" w:rsidRPr="005620D3" w14:paraId="1A4E6E39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3A6B6D" w14:textId="77777777" w:rsidR="00940AC4" w:rsidRPr="005620D3" w:rsidRDefault="00940AC4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F3834CD" w14:textId="77777777" w:rsidR="00940AC4" w:rsidRPr="005620D3" w:rsidRDefault="00940AC4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40AC4" w:rsidRPr="005620D3" w14:paraId="05E23545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DE73AB3" w14:textId="77777777" w:rsidR="00940AC4" w:rsidRPr="005620D3" w:rsidRDefault="00940AC4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C3D57F" w14:textId="77777777" w:rsidR="00940AC4" w:rsidRPr="005620D3" w:rsidRDefault="00940AC4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40AC4" w:rsidRPr="005620D3" w14:paraId="486C8560" w14:textId="77777777" w:rsidTr="0014755D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2223A28" w14:textId="77777777" w:rsidR="00940AC4" w:rsidRPr="005620D3" w:rsidRDefault="00940AC4" w:rsidP="00B923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1E032D" w14:textId="77777777" w:rsidR="00940AC4" w:rsidRPr="005620D3" w:rsidRDefault="00940AC4" w:rsidP="00B923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66A9B7B" w14:textId="77777777" w:rsidR="004D01B2" w:rsidRDefault="004D01B2" w:rsidP="00B9235F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617578EF" w14:textId="386DC6A6" w:rsidR="00BD1FCC" w:rsidRDefault="00AD632E" w:rsidP="00B9235F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BD1FCC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B6C1F" w14:textId="77777777" w:rsidR="003D5450" w:rsidRDefault="003D5450" w:rsidP="000055D1">
      <w:pPr>
        <w:spacing w:after="0" w:line="240" w:lineRule="auto"/>
      </w:pPr>
      <w:r>
        <w:separator/>
      </w:r>
    </w:p>
  </w:endnote>
  <w:endnote w:type="continuationSeparator" w:id="0">
    <w:p w14:paraId="2102F3C5" w14:textId="77777777" w:rsidR="003D5450" w:rsidRDefault="003D5450" w:rsidP="000055D1">
      <w:pPr>
        <w:spacing w:after="0" w:line="240" w:lineRule="auto"/>
      </w:pPr>
      <w:r>
        <w:continuationSeparator/>
      </w:r>
    </w:p>
  </w:endnote>
  <w:endnote w:type="continuationNotice" w:id="1">
    <w:p w14:paraId="28CB9B88" w14:textId="77777777" w:rsidR="003D5450" w:rsidRDefault="003D54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EB2A2" w14:textId="77777777" w:rsidR="00C70EAD" w:rsidRPr="000055D1" w:rsidRDefault="00AD75FB" w:rsidP="00C70EA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305026">
      <w:rPr>
        <w:color w:val="808080" w:themeColor="background1" w:themeShade="80"/>
        <w:sz w:val="18"/>
      </w:rPr>
      <w:t>Workplace Assessment – Observation Form</w:t>
    </w:r>
    <w:r w:rsidRPr="00305026">
      <w:rPr>
        <w:color w:val="808080" w:themeColor="background1" w:themeShade="80"/>
        <w:sz w:val="18"/>
      </w:rPr>
      <w:tab/>
    </w:r>
    <w:r w:rsidR="00C70EAD" w:rsidRPr="00C63CFB">
      <w:rPr>
        <w:color w:val="808080" w:themeColor="background1" w:themeShade="80"/>
        <w:sz w:val="18"/>
      </w:rPr>
      <w:t>Version 1.</w:t>
    </w:r>
    <w:r w:rsidR="00C70EAD">
      <w:rPr>
        <w:color w:val="808080" w:themeColor="background1" w:themeShade="80"/>
        <w:sz w:val="18"/>
      </w:rPr>
      <w:t>1</w:t>
    </w:r>
    <w:r w:rsidR="00C70EAD" w:rsidRPr="00C63CFB">
      <w:rPr>
        <w:color w:val="808080" w:themeColor="background1" w:themeShade="80"/>
        <w:sz w:val="18"/>
      </w:rPr>
      <w:t xml:space="preserve"> Produced </w:t>
    </w:r>
    <w:r w:rsidR="00C70EAD">
      <w:rPr>
        <w:color w:val="808080" w:themeColor="background1" w:themeShade="80"/>
        <w:sz w:val="18"/>
      </w:rPr>
      <w:t>on 1st Nov</w:t>
    </w:r>
    <w:r w:rsidR="00C70EAD" w:rsidRPr="00C63CFB">
      <w:rPr>
        <w:color w:val="808080" w:themeColor="background1" w:themeShade="80"/>
        <w:sz w:val="18"/>
      </w:rPr>
      <w:t xml:space="preserve"> 202</w:t>
    </w:r>
    <w:r w:rsidR="00C70EAD">
      <w:rPr>
        <w:color w:val="808080" w:themeColor="background1" w:themeShade="80"/>
        <w:sz w:val="18"/>
      </w:rPr>
      <w:t>3</w:t>
    </w:r>
  </w:p>
  <w:p w14:paraId="521AE970" w14:textId="2696668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305026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305026">
          <w:rPr>
            <w:color w:val="808080" w:themeColor="background1" w:themeShade="80"/>
            <w:sz w:val="18"/>
          </w:rPr>
          <w:fldChar w:fldCharType="begin"/>
        </w:r>
        <w:r w:rsidRPr="00305026">
          <w:rPr>
            <w:color w:val="808080" w:themeColor="background1" w:themeShade="80"/>
            <w:sz w:val="18"/>
          </w:rPr>
          <w:instrText xml:space="preserve"> PAGE   \* MERGEFORMAT </w:instrText>
        </w:r>
        <w:r w:rsidRPr="00305026">
          <w:rPr>
            <w:color w:val="808080" w:themeColor="background1" w:themeShade="80"/>
            <w:sz w:val="18"/>
          </w:rPr>
          <w:fldChar w:fldCharType="separate"/>
        </w:r>
        <w:r w:rsidRPr="00305026">
          <w:rPr>
            <w:color w:val="808080" w:themeColor="background1" w:themeShade="80"/>
            <w:sz w:val="18"/>
          </w:rPr>
          <w:t>4</w:t>
        </w:r>
        <w:r w:rsidRPr="00305026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305026">
      <w:rPr>
        <w:noProof/>
        <w:color w:val="808080" w:themeColor="background1" w:themeShade="80"/>
        <w:sz w:val="18"/>
      </w:rPr>
      <w:tab/>
    </w:r>
    <w:r w:rsidR="00C70EAD" w:rsidRPr="000055D1">
      <w:rPr>
        <w:rFonts w:cstheme="minorHAnsi"/>
        <w:noProof/>
        <w:color w:val="808080" w:themeColor="background1" w:themeShade="80"/>
        <w:sz w:val="18"/>
      </w:rPr>
      <w:t>©</w:t>
    </w:r>
    <w:r w:rsidR="00C70EAD" w:rsidRPr="000055D1">
      <w:rPr>
        <w:noProof/>
        <w:color w:val="808080" w:themeColor="background1" w:themeShade="80"/>
        <w:sz w:val="18"/>
      </w:rPr>
      <w:t xml:space="preserve"> </w:t>
    </w:r>
    <w:r w:rsidR="00C70EA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A36EA" w14:textId="77777777" w:rsidR="00C70EAD" w:rsidRPr="000055D1" w:rsidRDefault="000055D1" w:rsidP="00C70EA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305026">
      <w:rPr>
        <w:color w:val="808080" w:themeColor="background1" w:themeShade="80"/>
        <w:sz w:val="18"/>
      </w:rPr>
      <w:t xml:space="preserve">Workplace Assessment </w:t>
    </w:r>
    <w:r w:rsidR="00FB6D00" w:rsidRPr="00305026">
      <w:rPr>
        <w:color w:val="808080" w:themeColor="background1" w:themeShade="80"/>
        <w:sz w:val="18"/>
      </w:rPr>
      <w:t>–</w:t>
    </w:r>
    <w:r w:rsidRPr="00305026">
      <w:rPr>
        <w:color w:val="808080" w:themeColor="background1" w:themeShade="80"/>
        <w:sz w:val="18"/>
      </w:rPr>
      <w:t xml:space="preserve"> </w:t>
    </w:r>
    <w:r w:rsidR="00FB6D00" w:rsidRPr="00305026">
      <w:rPr>
        <w:color w:val="808080" w:themeColor="background1" w:themeShade="80"/>
        <w:sz w:val="18"/>
      </w:rPr>
      <w:t>Observation Form</w:t>
    </w:r>
    <w:r w:rsidRPr="00305026">
      <w:rPr>
        <w:color w:val="808080" w:themeColor="background1" w:themeShade="80"/>
        <w:sz w:val="18"/>
      </w:rPr>
      <w:tab/>
    </w:r>
    <w:r w:rsidR="00C70EAD" w:rsidRPr="00C63CFB">
      <w:rPr>
        <w:color w:val="808080" w:themeColor="background1" w:themeShade="80"/>
        <w:sz w:val="18"/>
      </w:rPr>
      <w:t>Version 1.</w:t>
    </w:r>
    <w:r w:rsidR="00C70EAD">
      <w:rPr>
        <w:color w:val="808080" w:themeColor="background1" w:themeShade="80"/>
        <w:sz w:val="18"/>
      </w:rPr>
      <w:t>1</w:t>
    </w:r>
    <w:r w:rsidR="00C70EAD" w:rsidRPr="00C63CFB">
      <w:rPr>
        <w:color w:val="808080" w:themeColor="background1" w:themeShade="80"/>
        <w:sz w:val="18"/>
      </w:rPr>
      <w:t xml:space="preserve"> Produced </w:t>
    </w:r>
    <w:r w:rsidR="00C70EAD">
      <w:rPr>
        <w:color w:val="808080" w:themeColor="background1" w:themeShade="80"/>
        <w:sz w:val="18"/>
      </w:rPr>
      <w:t>on 1st Nov</w:t>
    </w:r>
    <w:r w:rsidR="00C70EAD" w:rsidRPr="00C63CFB">
      <w:rPr>
        <w:color w:val="808080" w:themeColor="background1" w:themeShade="80"/>
        <w:sz w:val="18"/>
      </w:rPr>
      <w:t xml:space="preserve"> 202</w:t>
    </w:r>
    <w:r w:rsidR="00C70EAD">
      <w:rPr>
        <w:color w:val="808080" w:themeColor="background1" w:themeShade="80"/>
        <w:sz w:val="18"/>
      </w:rPr>
      <w:t>3</w:t>
    </w:r>
  </w:p>
  <w:p w14:paraId="63DECA6C" w14:textId="68A954EB" w:rsidR="000055D1" w:rsidRPr="000055D1" w:rsidRDefault="00C70EA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305026">
      <w:rPr>
        <w:noProof/>
        <w:color w:val="808080" w:themeColor="background1" w:themeShade="80"/>
        <w:sz w:val="18"/>
      </w:rPr>
      <w:tab/>
    </w:r>
    <w:r w:rsidR="000055D1" w:rsidRPr="00305026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305026">
          <w:rPr>
            <w:color w:val="808080" w:themeColor="background1" w:themeShade="80"/>
            <w:sz w:val="18"/>
          </w:rPr>
          <w:fldChar w:fldCharType="begin"/>
        </w:r>
        <w:r w:rsidR="000055D1" w:rsidRPr="00305026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305026">
          <w:rPr>
            <w:color w:val="808080" w:themeColor="background1" w:themeShade="80"/>
            <w:sz w:val="18"/>
          </w:rPr>
          <w:fldChar w:fldCharType="separate"/>
        </w:r>
        <w:r w:rsidR="000055D1" w:rsidRPr="00305026">
          <w:rPr>
            <w:color w:val="808080" w:themeColor="background1" w:themeShade="80"/>
            <w:sz w:val="18"/>
          </w:rPr>
          <w:t>5</w:t>
        </w:r>
        <w:r w:rsidR="000055D1" w:rsidRPr="00305026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47D53" w14:textId="77777777" w:rsidR="00C70EAD" w:rsidRDefault="00C70E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C1DAD" w14:textId="77777777" w:rsidR="003D5450" w:rsidRDefault="003D5450" w:rsidP="000055D1">
      <w:pPr>
        <w:spacing w:after="0" w:line="240" w:lineRule="auto"/>
      </w:pPr>
      <w:r>
        <w:separator/>
      </w:r>
    </w:p>
  </w:footnote>
  <w:footnote w:type="continuationSeparator" w:id="0">
    <w:p w14:paraId="624AB707" w14:textId="77777777" w:rsidR="003D5450" w:rsidRDefault="003D5450" w:rsidP="000055D1">
      <w:pPr>
        <w:spacing w:after="0" w:line="240" w:lineRule="auto"/>
      </w:pPr>
      <w:r>
        <w:continuationSeparator/>
      </w:r>
    </w:p>
  </w:footnote>
  <w:footnote w:type="continuationNotice" w:id="1">
    <w:p w14:paraId="62242F54" w14:textId="77777777" w:rsidR="003D5450" w:rsidRDefault="003D54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EF244" w14:textId="77777777" w:rsidR="00C70EAD" w:rsidRDefault="00C70E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0F1F94" w14:textId="77777777" w:rsidR="00C70EAD" w:rsidRDefault="00C70E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23692" w14:textId="77777777" w:rsidR="00C70EAD" w:rsidRDefault="00C70E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97755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843986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30500C7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5E2A64"/>
    <w:multiLevelType w:val="hybridMultilevel"/>
    <w:tmpl w:val="E18E883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527A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404040" w:themeColor="text1" w:themeTint="BF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C04A0"/>
    <w:multiLevelType w:val="hybridMultilevel"/>
    <w:tmpl w:val="2DA6B024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0E4A6EC6"/>
    <w:multiLevelType w:val="hybridMultilevel"/>
    <w:tmpl w:val="BDDEA17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0360879"/>
    <w:multiLevelType w:val="hybridMultilevel"/>
    <w:tmpl w:val="8362EE06"/>
    <w:lvl w:ilvl="0" w:tplc="0C5219AE">
      <w:start w:val="1"/>
      <w:numFmt w:val="lowerRoman"/>
      <w:lvlText w:val="%1."/>
      <w:lvlJc w:val="right"/>
      <w:pPr>
        <w:ind w:left="720" w:hanging="360"/>
      </w:pPr>
      <w:rPr>
        <w:b w:val="0"/>
        <w:bCs w:val="0"/>
        <w:color w:val="262626" w:themeColor="text1" w:themeTint="D9"/>
        <w:sz w:val="18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A5206F"/>
    <w:multiLevelType w:val="hybridMultilevel"/>
    <w:tmpl w:val="014E73BC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14B063B8"/>
    <w:multiLevelType w:val="hybridMultilevel"/>
    <w:tmpl w:val="D032BB94"/>
    <w:lvl w:ilvl="0" w:tplc="34090019">
      <w:start w:val="1"/>
      <w:numFmt w:val="lowerLetter"/>
      <w:lvlText w:val="%1."/>
      <w:lvlJc w:val="left"/>
      <w:pPr>
        <w:ind w:left="2160" w:hanging="18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EC79CD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AF7375A"/>
    <w:multiLevelType w:val="hybridMultilevel"/>
    <w:tmpl w:val="7F16DE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A3CBC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FFF3D36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0127F17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09E0C63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937558C"/>
    <w:multiLevelType w:val="hybridMultilevel"/>
    <w:tmpl w:val="2F3EC9BE"/>
    <w:lvl w:ilvl="0" w:tplc="34090019">
      <w:start w:val="1"/>
      <w:numFmt w:val="lowerLetter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0E7A7B"/>
    <w:multiLevelType w:val="hybridMultilevel"/>
    <w:tmpl w:val="2844134A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C368022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DE5896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9D5590D"/>
    <w:multiLevelType w:val="hybridMultilevel"/>
    <w:tmpl w:val="3D0441A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A1B6E78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A8B19E6"/>
    <w:multiLevelType w:val="hybridMultilevel"/>
    <w:tmpl w:val="7B5CD604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3CC354FE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3DC6249C"/>
    <w:multiLevelType w:val="hybridMultilevel"/>
    <w:tmpl w:val="83E21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180"/>
      </w:pPr>
    </w:lvl>
    <w:lvl w:ilvl="3" w:tplc="34090011">
      <w:start w:val="1"/>
      <w:numFmt w:val="decimal"/>
      <w:lvlText w:val="%4)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ED321F"/>
    <w:multiLevelType w:val="hybridMultilevel"/>
    <w:tmpl w:val="2F3EC9BE"/>
    <w:lvl w:ilvl="0" w:tplc="34090019">
      <w:start w:val="1"/>
      <w:numFmt w:val="lowerLetter"/>
      <w:lvlText w:val="%1."/>
      <w:lvlJc w:val="left"/>
      <w:pPr>
        <w:ind w:left="180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2491A6D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45B08B3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46B42FBA"/>
    <w:multiLevelType w:val="hybridMultilevel"/>
    <w:tmpl w:val="596ACE1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73609F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F605650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FEA115E"/>
    <w:multiLevelType w:val="hybridMultilevel"/>
    <w:tmpl w:val="DE18C262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1" w15:restartNumberingAfterBreak="0">
    <w:nsid w:val="506E5B13"/>
    <w:multiLevelType w:val="hybridMultilevel"/>
    <w:tmpl w:val="0DFA966A"/>
    <w:lvl w:ilvl="0" w:tplc="0CB60D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F66D9C"/>
    <w:multiLevelType w:val="hybridMultilevel"/>
    <w:tmpl w:val="8CFAFF54"/>
    <w:lvl w:ilvl="0" w:tplc="C3680226">
      <w:start w:val="1"/>
      <w:numFmt w:val="lowerRoman"/>
      <w:lvlText w:val="%1."/>
      <w:lvlJc w:val="left"/>
      <w:pPr>
        <w:ind w:left="21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554F06C2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D02D59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6" w15:restartNumberingAfterBreak="0">
    <w:nsid w:val="57CB595B"/>
    <w:multiLevelType w:val="hybridMultilevel"/>
    <w:tmpl w:val="9216FFB8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B1474F"/>
    <w:multiLevelType w:val="hybridMultilevel"/>
    <w:tmpl w:val="BF9E8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734932"/>
    <w:multiLevelType w:val="hybridMultilevel"/>
    <w:tmpl w:val="61E86A9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015C78"/>
    <w:multiLevelType w:val="hybridMultilevel"/>
    <w:tmpl w:val="5E4290D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5D776464"/>
    <w:multiLevelType w:val="hybridMultilevel"/>
    <w:tmpl w:val="34D4251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03F2DF4"/>
    <w:multiLevelType w:val="hybridMultilevel"/>
    <w:tmpl w:val="5E4290D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61AE2958"/>
    <w:multiLevelType w:val="hybridMultilevel"/>
    <w:tmpl w:val="5E4290D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6214653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3F04B18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6B5076B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66E812EC"/>
    <w:multiLevelType w:val="hybridMultilevel"/>
    <w:tmpl w:val="4A5279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73A9E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6A410EB4"/>
    <w:multiLevelType w:val="hybridMultilevel"/>
    <w:tmpl w:val="9A5425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A92232A"/>
    <w:multiLevelType w:val="hybridMultilevel"/>
    <w:tmpl w:val="5E4290D0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1" w15:restartNumberingAfterBreak="0">
    <w:nsid w:val="6BA67CCE"/>
    <w:multiLevelType w:val="hybridMultilevel"/>
    <w:tmpl w:val="596C21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C097079"/>
    <w:multiLevelType w:val="hybridMultilevel"/>
    <w:tmpl w:val="310E699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3" w15:restartNumberingAfterBreak="0">
    <w:nsid w:val="6C886E08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4" w15:restartNumberingAfterBreak="0">
    <w:nsid w:val="6E4A6DB8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6EDD6BCC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71924156"/>
    <w:multiLevelType w:val="hybridMultilevel"/>
    <w:tmpl w:val="77D81F3E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7" w15:restartNumberingAfterBreak="0">
    <w:nsid w:val="740C404A"/>
    <w:multiLevelType w:val="hybridMultilevel"/>
    <w:tmpl w:val="4BA6B3C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53B2CEB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76D111C6"/>
    <w:multiLevelType w:val="hybridMultilevel"/>
    <w:tmpl w:val="3AB6AFCC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0" w15:restartNumberingAfterBreak="0">
    <w:nsid w:val="77C809BA"/>
    <w:multiLevelType w:val="hybridMultilevel"/>
    <w:tmpl w:val="91001E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2B1032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2" w15:restartNumberingAfterBreak="0">
    <w:nsid w:val="7B105B2B"/>
    <w:multiLevelType w:val="hybridMultilevel"/>
    <w:tmpl w:val="7764A04A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B7B7255"/>
    <w:multiLevelType w:val="hybridMultilevel"/>
    <w:tmpl w:val="DE5C2DCA"/>
    <w:lvl w:ilvl="0" w:tplc="F6745A0A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B891D1E"/>
    <w:multiLevelType w:val="hybridMultilevel"/>
    <w:tmpl w:val="77D81F3E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5" w15:restartNumberingAfterBreak="0">
    <w:nsid w:val="7C03554F"/>
    <w:multiLevelType w:val="hybridMultilevel"/>
    <w:tmpl w:val="77D81F3E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6" w15:restartNumberingAfterBreak="0">
    <w:nsid w:val="7D2250A0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7" w15:restartNumberingAfterBreak="0">
    <w:nsid w:val="7EE735BF"/>
    <w:multiLevelType w:val="hybridMultilevel"/>
    <w:tmpl w:val="565A570E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8" w15:restartNumberingAfterBreak="0">
    <w:nsid w:val="7F6E64C4"/>
    <w:multiLevelType w:val="hybridMultilevel"/>
    <w:tmpl w:val="043A9F2C"/>
    <w:lvl w:ilvl="0" w:tplc="F6745A0A">
      <w:start w:val="1"/>
      <w:numFmt w:val="lowerRoman"/>
      <w:lvlText w:val="%1."/>
      <w:lvlJc w:val="right"/>
      <w:pPr>
        <w:ind w:left="1080" w:hanging="360"/>
      </w:pPr>
      <w:rPr>
        <w:rFonts w:hint="default"/>
        <w:b w:val="0"/>
        <w:i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7FDA27CC"/>
    <w:multiLevelType w:val="hybridMultilevel"/>
    <w:tmpl w:val="01B00010"/>
    <w:lvl w:ilvl="0" w:tplc="C3680226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39"/>
  </w:num>
  <w:num w:numId="3">
    <w:abstractNumId w:val="23"/>
  </w:num>
  <w:num w:numId="4">
    <w:abstractNumId w:val="24"/>
  </w:num>
  <w:num w:numId="5">
    <w:abstractNumId w:val="16"/>
  </w:num>
  <w:num w:numId="6">
    <w:abstractNumId w:val="69"/>
  </w:num>
  <w:num w:numId="7">
    <w:abstractNumId w:val="45"/>
  </w:num>
  <w:num w:numId="8">
    <w:abstractNumId w:val="28"/>
  </w:num>
  <w:num w:numId="9">
    <w:abstractNumId w:val="33"/>
  </w:num>
  <w:num w:numId="10">
    <w:abstractNumId w:val="0"/>
  </w:num>
  <w:num w:numId="11">
    <w:abstractNumId w:val="29"/>
  </w:num>
  <w:num w:numId="12">
    <w:abstractNumId w:val="20"/>
  </w:num>
  <w:num w:numId="13">
    <w:abstractNumId w:val="18"/>
  </w:num>
  <w:num w:numId="14">
    <w:abstractNumId w:val="48"/>
  </w:num>
  <w:num w:numId="15">
    <w:abstractNumId w:val="67"/>
  </w:num>
  <w:num w:numId="16">
    <w:abstractNumId w:val="52"/>
  </w:num>
  <w:num w:numId="17">
    <w:abstractNumId w:val="35"/>
  </w:num>
  <w:num w:numId="18">
    <w:abstractNumId w:val="11"/>
  </w:num>
  <w:num w:numId="19">
    <w:abstractNumId w:val="12"/>
  </w:num>
  <w:num w:numId="20">
    <w:abstractNumId w:val="25"/>
  </w:num>
  <w:num w:numId="21">
    <w:abstractNumId w:val="42"/>
  </w:num>
  <w:num w:numId="22">
    <w:abstractNumId w:val="50"/>
  </w:num>
  <w:num w:numId="23">
    <w:abstractNumId w:val="44"/>
  </w:num>
  <w:num w:numId="24">
    <w:abstractNumId w:val="32"/>
  </w:num>
  <w:num w:numId="25">
    <w:abstractNumId w:val="13"/>
  </w:num>
  <w:num w:numId="26">
    <w:abstractNumId w:val="15"/>
  </w:num>
  <w:num w:numId="27">
    <w:abstractNumId w:val="61"/>
  </w:num>
  <w:num w:numId="28">
    <w:abstractNumId w:val="58"/>
  </w:num>
  <w:num w:numId="29">
    <w:abstractNumId w:val="2"/>
  </w:num>
  <w:num w:numId="30">
    <w:abstractNumId w:val="26"/>
  </w:num>
  <w:num w:numId="31">
    <w:abstractNumId w:val="22"/>
  </w:num>
  <w:num w:numId="32">
    <w:abstractNumId w:val="1"/>
  </w:num>
  <w:num w:numId="33">
    <w:abstractNumId w:val="9"/>
  </w:num>
  <w:num w:numId="34">
    <w:abstractNumId w:val="46"/>
  </w:num>
  <w:num w:numId="35">
    <w:abstractNumId w:val="66"/>
  </w:num>
  <w:num w:numId="36">
    <w:abstractNumId w:val="55"/>
  </w:num>
  <w:num w:numId="37">
    <w:abstractNumId w:val="54"/>
  </w:num>
  <w:num w:numId="38">
    <w:abstractNumId w:val="53"/>
  </w:num>
  <w:num w:numId="39">
    <w:abstractNumId w:val="43"/>
  </w:num>
  <w:num w:numId="40">
    <w:abstractNumId w:val="14"/>
  </w:num>
  <w:num w:numId="41">
    <w:abstractNumId w:val="40"/>
  </w:num>
  <w:num w:numId="42">
    <w:abstractNumId w:val="37"/>
  </w:num>
  <w:num w:numId="43">
    <w:abstractNumId w:val="47"/>
  </w:num>
  <w:num w:numId="44">
    <w:abstractNumId w:val="34"/>
  </w:num>
  <w:num w:numId="45">
    <w:abstractNumId w:val="17"/>
  </w:num>
  <w:num w:numId="46">
    <w:abstractNumId w:val="68"/>
  </w:num>
  <w:num w:numId="47">
    <w:abstractNumId w:val="63"/>
  </w:num>
  <w:num w:numId="48">
    <w:abstractNumId w:val="60"/>
  </w:num>
  <w:num w:numId="49">
    <w:abstractNumId w:val="41"/>
  </w:num>
  <w:num w:numId="50">
    <w:abstractNumId w:val="51"/>
  </w:num>
  <w:num w:numId="51">
    <w:abstractNumId w:val="31"/>
  </w:num>
  <w:num w:numId="52">
    <w:abstractNumId w:val="27"/>
  </w:num>
  <w:num w:numId="53">
    <w:abstractNumId w:val="19"/>
  </w:num>
  <w:num w:numId="54">
    <w:abstractNumId w:val="7"/>
  </w:num>
  <w:num w:numId="55">
    <w:abstractNumId w:val="21"/>
  </w:num>
  <w:num w:numId="56">
    <w:abstractNumId w:val="59"/>
  </w:num>
  <w:num w:numId="57">
    <w:abstractNumId w:val="30"/>
  </w:num>
  <w:num w:numId="58">
    <w:abstractNumId w:val="5"/>
  </w:num>
  <w:num w:numId="59">
    <w:abstractNumId w:val="56"/>
  </w:num>
  <w:num w:numId="60">
    <w:abstractNumId w:val="65"/>
  </w:num>
  <w:num w:numId="61">
    <w:abstractNumId w:val="62"/>
  </w:num>
  <w:num w:numId="62">
    <w:abstractNumId w:val="4"/>
  </w:num>
  <w:num w:numId="63">
    <w:abstractNumId w:val="64"/>
  </w:num>
  <w:num w:numId="64">
    <w:abstractNumId w:val="49"/>
  </w:num>
  <w:num w:numId="65">
    <w:abstractNumId w:val="6"/>
  </w:num>
  <w:num w:numId="66">
    <w:abstractNumId w:val="57"/>
  </w:num>
  <w:num w:numId="67">
    <w:abstractNumId w:val="8"/>
  </w:num>
  <w:num w:numId="68">
    <w:abstractNumId w:val="38"/>
  </w:num>
  <w:num w:numId="69">
    <w:abstractNumId w:val="36"/>
  </w:num>
  <w:num w:numId="70">
    <w:abstractNumId w:val="10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64FACutLVItAAAA"/>
  </w:docVars>
  <w:rsids>
    <w:rsidRoot w:val="002F29A7"/>
    <w:rsid w:val="00003227"/>
    <w:rsid w:val="000055D1"/>
    <w:rsid w:val="00011FE0"/>
    <w:rsid w:val="00013528"/>
    <w:rsid w:val="000142C1"/>
    <w:rsid w:val="000164C4"/>
    <w:rsid w:val="00024A03"/>
    <w:rsid w:val="000251AB"/>
    <w:rsid w:val="000339E8"/>
    <w:rsid w:val="00033B37"/>
    <w:rsid w:val="00036D6C"/>
    <w:rsid w:val="00040707"/>
    <w:rsid w:val="000411CC"/>
    <w:rsid w:val="00041DBD"/>
    <w:rsid w:val="00044D24"/>
    <w:rsid w:val="00046346"/>
    <w:rsid w:val="00047591"/>
    <w:rsid w:val="00052F78"/>
    <w:rsid w:val="00061040"/>
    <w:rsid w:val="0007148F"/>
    <w:rsid w:val="00072D62"/>
    <w:rsid w:val="00075A70"/>
    <w:rsid w:val="000772F4"/>
    <w:rsid w:val="000911A1"/>
    <w:rsid w:val="000943E9"/>
    <w:rsid w:val="00094431"/>
    <w:rsid w:val="0009581F"/>
    <w:rsid w:val="00095D0F"/>
    <w:rsid w:val="000A08D8"/>
    <w:rsid w:val="000A33D1"/>
    <w:rsid w:val="000A5756"/>
    <w:rsid w:val="000A7396"/>
    <w:rsid w:val="000B26D5"/>
    <w:rsid w:val="000C17FE"/>
    <w:rsid w:val="000C59DD"/>
    <w:rsid w:val="000D054B"/>
    <w:rsid w:val="000D15B8"/>
    <w:rsid w:val="000D2C31"/>
    <w:rsid w:val="000D4BE6"/>
    <w:rsid w:val="000D64E2"/>
    <w:rsid w:val="000E37C1"/>
    <w:rsid w:val="000E3809"/>
    <w:rsid w:val="000E3A1A"/>
    <w:rsid w:val="000F24A3"/>
    <w:rsid w:val="000F42BA"/>
    <w:rsid w:val="000F4D72"/>
    <w:rsid w:val="000F6A84"/>
    <w:rsid w:val="001051B5"/>
    <w:rsid w:val="00111E72"/>
    <w:rsid w:val="00112307"/>
    <w:rsid w:val="0011572E"/>
    <w:rsid w:val="001161B6"/>
    <w:rsid w:val="001163C2"/>
    <w:rsid w:val="00121B6A"/>
    <w:rsid w:val="00123874"/>
    <w:rsid w:val="0013280A"/>
    <w:rsid w:val="00132C1F"/>
    <w:rsid w:val="001360C1"/>
    <w:rsid w:val="00141541"/>
    <w:rsid w:val="0014189E"/>
    <w:rsid w:val="00144D5B"/>
    <w:rsid w:val="00145E59"/>
    <w:rsid w:val="00152369"/>
    <w:rsid w:val="00156EC5"/>
    <w:rsid w:val="00157C7F"/>
    <w:rsid w:val="001600CB"/>
    <w:rsid w:val="001602A6"/>
    <w:rsid w:val="00163991"/>
    <w:rsid w:val="00165C4E"/>
    <w:rsid w:val="00170DAF"/>
    <w:rsid w:val="00175AD2"/>
    <w:rsid w:val="00177E54"/>
    <w:rsid w:val="00180F7D"/>
    <w:rsid w:val="0018121C"/>
    <w:rsid w:val="00181C5B"/>
    <w:rsid w:val="00182FBF"/>
    <w:rsid w:val="00183585"/>
    <w:rsid w:val="0018395A"/>
    <w:rsid w:val="00191AA8"/>
    <w:rsid w:val="00193631"/>
    <w:rsid w:val="001A00E7"/>
    <w:rsid w:val="001A1865"/>
    <w:rsid w:val="001A25B7"/>
    <w:rsid w:val="001A34B8"/>
    <w:rsid w:val="001A5A48"/>
    <w:rsid w:val="001B1462"/>
    <w:rsid w:val="001B46BA"/>
    <w:rsid w:val="001C1A52"/>
    <w:rsid w:val="001C4608"/>
    <w:rsid w:val="001C64AC"/>
    <w:rsid w:val="001D4067"/>
    <w:rsid w:val="001D456C"/>
    <w:rsid w:val="001D6F07"/>
    <w:rsid w:val="001E0A04"/>
    <w:rsid w:val="001F02AF"/>
    <w:rsid w:val="001F5AEA"/>
    <w:rsid w:val="001F6A3D"/>
    <w:rsid w:val="001F7DB2"/>
    <w:rsid w:val="002021CC"/>
    <w:rsid w:val="002038F9"/>
    <w:rsid w:val="0020409D"/>
    <w:rsid w:val="002064FC"/>
    <w:rsid w:val="00207496"/>
    <w:rsid w:val="0021081A"/>
    <w:rsid w:val="00223FA3"/>
    <w:rsid w:val="00227C09"/>
    <w:rsid w:val="00231C14"/>
    <w:rsid w:val="00241CFD"/>
    <w:rsid w:val="0024214F"/>
    <w:rsid w:val="002459C7"/>
    <w:rsid w:val="00246197"/>
    <w:rsid w:val="00247CCB"/>
    <w:rsid w:val="00260CAD"/>
    <w:rsid w:val="00263551"/>
    <w:rsid w:val="002637DA"/>
    <w:rsid w:val="00267E5E"/>
    <w:rsid w:val="00281137"/>
    <w:rsid w:val="00281159"/>
    <w:rsid w:val="00283D86"/>
    <w:rsid w:val="00285CCC"/>
    <w:rsid w:val="00294D8A"/>
    <w:rsid w:val="00295157"/>
    <w:rsid w:val="002A22AD"/>
    <w:rsid w:val="002A559C"/>
    <w:rsid w:val="002B12FE"/>
    <w:rsid w:val="002B200E"/>
    <w:rsid w:val="002C082E"/>
    <w:rsid w:val="002C2520"/>
    <w:rsid w:val="002C4AF0"/>
    <w:rsid w:val="002D0DAE"/>
    <w:rsid w:val="002D67DE"/>
    <w:rsid w:val="002D6C29"/>
    <w:rsid w:val="002E67D0"/>
    <w:rsid w:val="002E6D64"/>
    <w:rsid w:val="002F29A7"/>
    <w:rsid w:val="002F528A"/>
    <w:rsid w:val="002F71E2"/>
    <w:rsid w:val="00301C11"/>
    <w:rsid w:val="003032A0"/>
    <w:rsid w:val="00303E2C"/>
    <w:rsid w:val="003045EC"/>
    <w:rsid w:val="00304C6A"/>
    <w:rsid w:val="00305026"/>
    <w:rsid w:val="00305D8D"/>
    <w:rsid w:val="00307228"/>
    <w:rsid w:val="003109DB"/>
    <w:rsid w:val="00310D87"/>
    <w:rsid w:val="0031125E"/>
    <w:rsid w:val="00314CBA"/>
    <w:rsid w:val="003162CB"/>
    <w:rsid w:val="00316B82"/>
    <w:rsid w:val="00317061"/>
    <w:rsid w:val="003207AF"/>
    <w:rsid w:val="00321AD8"/>
    <w:rsid w:val="0032279D"/>
    <w:rsid w:val="00324F98"/>
    <w:rsid w:val="00333FA5"/>
    <w:rsid w:val="00336B06"/>
    <w:rsid w:val="00337CFE"/>
    <w:rsid w:val="00340041"/>
    <w:rsid w:val="00347A46"/>
    <w:rsid w:val="00353295"/>
    <w:rsid w:val="0035337C"/>
    <w:rsid w:val="00355F24"/>
    <w:rsid w:val="00360539"/>
    <w:rsid w:val="0036125A"/>
    <w:rsid w:val="003623D3"/>
    <w:rsid w:val="00364F0A"/>
    <w:rsid w:val="003650DF"/>
    <w:rsid w:val="00367ECB"/>
    <w:rsid w:val="0037171C"/>
    <w:rsid w:val="00373BE2"/>
    <w:rsid w:val="00383E2A"/>
    <w:rsid w:val="00384AD0"/>
    <w:rsid w:val="00387A43"/>
    <w:rsid w:val="00387EB8"/>
    <w:rsid w:val="0039239E"/>
    <w:rsid w:val="0039482B"/>
    <w:rsid w:val="003A214F"/>
    <w:rsid w:val="003A494E"/>
    <w:rsid w:val="003A4E12"/>
    <w:rsid w:val="003A5157"/>
    <w:rsid w:val="003A6148"/>
    <w:rsid w:val="003A624D"/>
    <w:rsid w:val="003A6DCF"/>
    <w:rsid w:val="003A79B6"/>
    <w:rsid w:val="003B1867"/>
    <w:rsid w:val="003B190A"/>
    <w:rsid w:val="003B4B8F"/>
    <w:rsid w:val="003B564E"/>
    <w:rsid w:val="003B683A"/>
    <w:rsid w:val="003B7A52"/>
    <w:rsid w:val="003C1922"/>
    <w:rsid w:val="003C3C4F"/>
    <w:rsid w:val="003C46A3"/>
    <w:rsid w:val="003C530D"/>
    <w:rsid w:val="003D0103"/>
    <w:rsid w:val="003D270D"/>
    <w:rsid w:val="003D3A1E"/>
    <w:rsid w:val="003D5450"/>
    <w:rsid w:val="003D57D6"/>
    <w:rsid w:val="003D794D"/>
    <w:rsid w:val="003E10F9"/>
    <w:rsid w:val="003E4550"/>
    <w:rsid w:val="003E550E"/>
    <w:rsid w:val="003E5A30"/>
    <w:rsid w:val="003E6BF3"/>
    <w:rsid w:val="003E73D8"/>
    <w:rsid w:val="003F06E4"/>
    <w:rsid w:val="003F323F"/>
    <w:rsid w:val="003F6173"/>
    <w:rsid w:val="003F68ED"/>
    <w:rsid w:val="003F695D"/>
    <w:rsid w:val="00402448"/>
    <w:rsid w:val="00407F7B"/>
    <w:rsid w:val="00410CB3"/>
    <w:rsid w:val="00415E62"/>
    <w:rsid w:val="004207A4"/>
    <w:rsid w:val="00420988"/>
    <w:rsid w:val="00420AF0"/>
    <w:rsid w:val="0043491A"/>
    <w:rsid w:val="00441E11"/>
    <w:rsid w:val="0044445E"/>
    <w:rsid w:val="00446E65"/>
    <w:rsid w:val="00447E1C"/>
    <w:rsid w:val="0045212E"/>
    <w:rsid w:val="0045371C"/>
    <w:rsid w:val="00453D19"/>
    <w:rsid w:val="004561A9"/>
    <w:rsid w:val="0046054F"/>
    <w:rsid w:val="004623A3"/>
    <w:rsid w:val="00462AC9"/>
    <w:rsid w:val="00463642"/>
    <w:rsid w:val="00465768"/>
    <w:rsid w:val="00467457"/>
    <w:rsid w:val="0047089F"/>
    <w:rsid w:val="00481F47"/>
    <w:rsid w:val="004831EC"/>
    <w:rsid w:val="00484193"/>
    <w:rsid w:val="00484986"/>
    <w:rsid w:val="00486838"/>
    <w:rsid w:val="0048716B"/>
    <w:rsid w:val="00491D58"/>
    <w:rsid w:val="004977B4"/>
    <w:rsid w:val="004A14C5"/>
    <w:rsid w:val="004A527D"/>
    <w:rsid w:val="004B0B82"/>
    <w:rsid w:val="004B1047"/>
    <w:rsid w:val="004B1245"/>
    <w:rsid w:val="004B29FE"/>
    <w:rsid w:val="004B47FE"/>
    <w:rsid w:val="004B7626"/>
    <w:rsid w:val="004C026A"/>
    <w:rsid w:val="004C4686"/>
    <w:rsid w:val="004C5DAD"/>
    <w:rsid w:val="004C7AD6"/>
    <w:rsid w:val="004D01B2"/>
    <w:rsid w:val="004D0EBD"/>
    <w:rsid w:val="004D24BE"/>
    <w:rsid w:val="004D34D0"/>
    <w:rsid w:val="004D368E"/>
    <w:rsid w:val="004D381D"/>
    <w:rsid w:val="004D770D"/>
    <w:rsid w:val="004D7D48"/>
    <w:rsid w:val="004E14F5"/>
    <w:rsid w:val="004E3825"/>
    <w:rsid w:val="004E41BA"/>
    <w:rsid w:val="004E5CE5"/>
    <w:rsid w:val="004E69A5"/>
    <w:rsid w:val="004F0816"/>
    <w:rsid w:val="004F24DE"/>
    <w:rsid w:val="004F37E5"/>
    <w:rsid w:val="004F3DB6"/>
    <w:rsid w:val="005010C6"/>
    <w:rsid w:val="00503B75"/>
    <w:rsid w:val="00503C76"/>
    <w:rsid w:val="0050482C"/>
    <w:rsid w:val="00507BEA"/>
    <w:rsid w:val="00507DAF"/>
    <w:rsid w:val="00513D9F"/>
    <w:rsid w:val="005167FC"/>
    <w:rsid w:val="00517DA8"/>
    <w:rsid w:val="005231DA"/>
    <w:rsid w:val="0052392F"/>
    <w:rsid w:val="0052457B"/>
    <w:rsid w:val="00525F7E"/>
    <w:rsid w:val="00536C01"/>
    <w:rsid w:val="005402DA"/>
    <w:rsid w:val="0054383D"/>
    <w:rsid w:val="00544A70"/>
    <w:rsid w:val="00545932"/>
    <w:rsid w:val="00546ED4"/>
    <w:rsid w:val="0055024D"/>
    <w:rsid w:val="00555812"/>
    <w:rsid w:val="00557E3A"/>
    <w:rsid w:val="00564FE5"/>
    <w:rsid w:val="005725D4"/>
    <w:rsid w:val="00573E3B"/>
    <w:rsid w:val="00577DC0"/>
    <w:rsid w:val="005806C1"/>
    <w:rsid w:val="00585ACC"/>
    <w:rsid w:val="00587669"/>
    <w:rsid w:val="00594989"/>
    <w:rsid w:val="0059548E"/>
    <w:rsid w:val="00596CCB"/>
    <w:rsid w:val="005A1F05"/>
    <w:rsid w:val="005A299D"/>
    <w:rsid w:val="005A55C1"/>
    <w:rsid w:val="005A5A4C"/>
    <w:rsid w:val="005A6E3B"/>
    <w:rsid w:val="005B165D"/>
    <w:rsid w:val="005B42D9"/>
    <w:rsid w:val="005B49FA"/>
    <w:rsid w:val="005B76E8"/>
    <w:rsid w:val="005B781B"/>
    <w:rsid w:val="005B7E7C"/>
    <w:rsid w:val="005C0D62"/>
    <w:rsid w:val="005C3447"/>
    <w:rsid w:val="005C44F5"/>
    <w:rsid w:val="005C50B6"/>
    <w:rsid w:val="005C6903"/>
    <w:rsid w:val="005D2BF5"/>
    <w:rsid w:val="005D4E05"/>
    <w:rsid w:val="005E0EC6"/>
    <w:rsid w:val="005E1B7C"/>
    <w:rsid w:val="005E2D2B"/>
    <w:rsid w:val="005F05DD"/>
    <w:rsid w:val="005F0F93"/>
    <w:rsid w:val="005F1705"/>
    <w:rsid w:val="005F4237"/>
    <w:rsid w:val="005F58E1"/>
    <w:rsid w:val="005F64EA"/>
    <w:rsid w:val="0060042F"/>
    <w:rsid w:val="00600A64"/>
    <w:rsid w:val="0060412A"/>
    <w:rsid w:val="00604998"/>
    <w:rsid w:val="006057CE"/>
    <w:rsid w:val="00606E78"/>
    <w:rsid w:val="00613B6F"/>
    <w:rsid w:val="006143FE"/>
    <w:rsid w:val="006158B6"/>
    <w:rsid w:val="006209BC"/>
    <w:rsid w:val="00620E92"/>
    <w:rsid w:val="00622F63"/>
    <w:rsid w:val="0062445E"/>
    <w:rsid w:val="0063075F"/>
    <w:rsid w:val="006376C4"/>
    <w:rsid w:val="00637733"/>
    <w:rsid w:val="00640FD1"/>
    <w:rsid w:val="0064600E"/>
    <w:rsid w:val="00646E26"/>
    <w:rsid w:val="006526FC"/>
    <w:rsid w:val="006531CC"/>
    <w:rsid w:val="00657939"/>
    <w:rsid w:val="00657A05"/>
    <w:rsid w:val="00660F71"/>
    <w:rsid w:val="0066292A"/>
    <w:rsid w:val="00667B68"/>
    <w:rsid w:val="00675856"/>
    <w:rsid w:val="00685CFF"/>
    <w:rsid w:val="00687DF4"/>
    <w:rsid w:val="00687F58"/>
    <w:rsid w:val="006974C4"/>
    <w:rsid w:val="006A0C3A"/>
    <w:rsid w:val="006A3EDD"/>
    <w:rsid w:val="006A4211"/>
    <w:rsid w:val="006A6FB3"/>
    <w:rsid w:val="006A7BEB"/>
    <w:rsid w:val="006B0714"/>
    <w:rsid w:val="006B18BC"/>
    <w:rsid w:val="006B22FE"/>
    <w:rsid w:val="006B3484"/>
    <w:rsid w:val="006B64C2"/>
    <w:rsid w:val="006C2D6B"/>
    <w:rsid w:val="006C33F5"/>
    <w:rsid w:val="006C4397"/>
    <w:rsid w:val="006C478B"/>
    <w:rsid w:val="006D40AF"/>
    <w:rsid w:val="006E0D5D"/>
    <w:rsid w:val="006E41CF"/>
    <w:rsid w:val="006E62CC"/>
    <w:rsid w:val="006E6F66"/>
    <w:rsid w:val="006E7C83"/>
    <w:rsid w:val="007012DB"/>
    <w:rsid w:val="00711223"/>
    <w:rsid w:val="00711E8E"/>
    <w:rsid w:val="0071463F"/>
    <w:rsid w:val="00714E53"/>
    <w:rsid w:val="00717FD3"/>
    <w:rsid w:val="0072092E"/>
    <w:rsid w:val="00721369"/>
    <w:rsid w:val="007237E8"/>
    <w:rsid w:val="00724983"/>
    <w:rsid w:val="007250DE"/>
    <w:rsid w:val="0072642D"/>
    <w:rsid w:val="00730B38"/>
    <w:rsid w:val="007369BD"/>
    <w:rsid w:val="00742D82"/>
    <w:rsid w:val="00747128"/>
    <w:rsid w:val="007517FE"/>
    <w:rsid w:val="007541DC"/>
    <w:rsid w:val="00754D15"/>
    <w:rsid w:val="0075536A"/>
    <w:rsid w:val="0075726C"/>
    <w:rsid w:val="007604FC"/>
    <w:rsid w:val="00760CCD"/>
    <w:rsid w:val="0076167C"/>
    <w:rsid w:val="007666B7"/>
    <w:rsid w:val="00772FF2"/>
    <w:rsid w:val="00775A3D"/>
    <w:rsid w:val="007766EC"/>
    <w:rsid w:val="00777435"/>
    <w:rsid w:val="00777D27"/>
    <w:rsid w:val="00782014"/>
    <w:rsid w:val="00794506"/>
    <w:rsid w:val="00794FE3"/>
    <w:rsid w:val="007A0D4A"/>
    <w:rsid w:val="007A421B"/>
    <w:rsid w:val="007A44ED"/>
    <w:rsid w:val="007B2E80"/>
    <w:rsid w:val="007B3D28"/>
    <w:rsid w:val="007B56D0"/>
    <w:rsid w:val="007C619E"/>
    <w:rsid w:val="007C682C"/>
    <w:rsid w:val="007D1DFD"/>
    <w:rsid w:val="007D2476"/>
    <w:rsid w:val="007E03D1"/>
    <w:rsid w:val="007E30C0"/>
    <w:rsid w:val="007E5297"/>
    <w:rsid w:val="007E7B23"/>
    <w:rsid w:val="007F07D0"/>
    <w:rsid w:val="007F16B5"/>
    <w:rsid w:val="007F5250"/>
    <w:rsid w:val="007F6BE5"/>
    <w:rsid w:val="0080048B"/>
    <w:rsid w:val="008013C9"/>
    <w:rsid w:val="00806378"/>
    <w:rsid w:val="00811788"/>
    <w:rsid w:val="008142A4"/>
    <w:rsid w:val="008148C3"/>
    <w:rsid w:val="0081596C"/>
    <w:rsid w:val="0081679D"/>
    <w:rsid w:val="00824F12"/>
    <w:rsid w:val="00827B7C"/>
    <w:rsid w:val="0083339D"/>
    <w:rsid w:val="00833A1A"/>
    <w:rsid w:val="00833D8E"/>
    <w:rsid w:val="008355D2"/>
    <w:rsid w:val="00843CC8"/>
    <w:rsid w:val="0084479A"/>
    <w:rsid w:val="0084504D"/>
    <w:rsid w:val="008523F7"/>
    <w:rsid w:val="0085723A"/>
    <w:rsid w:val="0085765C"/>
    <w:rsid w:val="00860280"/>
    <w:rsid w:val="0086057D"/>
    <w:rsid w:val="00860F9A"/>
    <w:rsid w:val="008628EC"/>
    <w:rsid w:val="00867423"/>
    <w:rsid w:val="00867B61"/>
    <w:rsid w:val="008762F4"/>
    <w:rsid w:val="0087682A"/>
    <w:rsid w:val="00880336"/>
    <w:rsid w:val="00881A62"/>
    <w:rsid w:val="0088239C"/>
    <w:rsid w:val="00887FCB"/>
    <w:rsid w:val="00891B24"/>
    <w:rsid w:val="00891B38"/>
    <w:rsid w:val="0089250C"/>
    <w:rsid w:val="00892A68"/>
    <w:rsid w:val="008967CE"/>
    <w:rsid w:val="0089758C"/>
    <w:rsid w:val="00897D13"/>
    <w:rsid w:val="008A0C2C"/>
    <w:rsid w:val="008A120A"/>
    <w:rsid w:val="008A194A"/>
    <w:rsid w:val="008A2CD6"/>
    <w:rsid w:val="008A5A40"/>
    <w:rsid w:val="008B124A"/>
    <w:rsid w:val="008B2628"/>
    <w:rsid w:val="008B3E28"/>
    <w:rsid w:val="008B45A7"/>
    <w:rsid w:val="008B5EE1"/>
    <w:rsid w:val="008C2613"/>
    <w:rsid w:val="008C3BDA"/>
    <w:rsid w:val="008C4656"/>
    <w:rsid w:val="008C68C0"/>
    <w:rsid w:val="008C6C99"/>
    <w:rsid w:val="008D0B00"/>
    <w:rsid w:val="008D4457"/>
    <w:rsid w:val="008D5804"/>
    <w:rsid w:val="008D6090"/>
    <w:rsid w:val="008D7150"/>
    <w:rsid w:val="008D7FC8"/>
    <w:rsid w:val="008E7E36"/>
    <w:rsid w:val="008F0473"/>
    <w:rsid w:val="008F0EF7"/>
    <w:rsid w:val="008F4071"/>
    <w:rsid w:val="008F498F"/>
    <w:rsid w:val="008F76F0"/>
    <w:rsid w:val="00900B9C"/>
    <w:rsid w:val="00903938"/>
    <w:rsid w:val="00904E80"/>
    <w:rsid w:val="00905C74"/>
    <w:rsid w:val="009133C3"/>
    <w:rsid w:val="00913BC6"/>
    <w:rsid w:val="00915AC5"/>
    <w:rsid w:val="0092052C"/>
    <w:rsid w:val="009217BC"/>
    <w:rsid w:val="0092316B"/>
    <w:rsid w:val="00926BF3"/>
    <w:rsid w:val="0092792C"/>
    <w:rsid w:val="00930FF0"/>
    <w:rsid w:val="00931489"/>
    <w:rsid w:val="00932F35"/>
    <w:rsid w:val="00933CB4"/>
    <w:rsid w:val="00933FDD"/>
    <w:rsid w:val="009366C6"/>
    <w:rsid w:val="00937AEB"/>
    <w:rsid w:val="0094068C"/>
    <w:rsid w:val="00940AC4"/>
    <w:rsid w:val="00947242"/>
    <w:rsid w:val="009514E0"/>
    <w:rsid w:val="009542C6"/>
    <w:rsid w:val="00955970"/>
    <w:rsid w:val="00956930"/>
    <w:rsid w:val="00960FBE"/>
    <w:rsid w:val="00962B11"/>
    <w:rsid w:val="00964E55"/>
    <w:rsid w:val="00966D4C"/>
    <w:rsid w:val="00971458"/>
    <w:rsid w:val="00973FB5"/>
    <w:rsid w:val="0097472C"/>
    <w:rsid w:val="00975E29"/>
    <w:rsid w:val="0097788C"/>
    <w:rsid w:val="0098530A"/>
    <w:rsid w:val="009905B3"/>
    <w:rsid w:val="00992D07"/>
    <w:rsid w:val="00996BCD"/>
    <w:rsid w:val="009A1106"/>
    <w:rsid w:val="009A28EC"/>
    <w:rsid w:val="009A3A22"/>
    <w:rsid w:val="009A5E6C"/>
    <w:rsid w:val="009A6987"/>
    <w:rsid w:val="009B02AD"/>
    <w:rsid w:val="009B04AD"/>
    <w:rsid w:val="009B3D69"/>
    <w:rsid w:val="009B6C40"/>
    <w:rsid w:val="009B7BCE"/>
    <w:rsid w:val="009C2717"/>
    <w:rsid w:val="009C31CC"/>
    <w:rsid w:val="009C3822"/>
    <w:rsid w:val="009C609C"/>
    <w:rsid w:val="009C6561"/>
    <w:rsid w:val="009D0BDE"/>
    <w:rsid w:val="009D1981"/>
    <w:rsid w:val="009D29AB"/>
    <w:rsid w:val="009E04F1"/>
    <w:rsid w:val="009E48D3"/>
    <w:rsid w:val="009E5116"/>
    <w:rsid w:val="009E7ABF"/>
    <w:rsid w:val="009F093C"/>
    <w:rsid w:val="009F0E51"/>
    <w:rsid w:val="009F1D36"/>
    <w:rsid w:val="00A06331"/>
    <w:rsid w:val="00A10D16"/>
    <w:rsid w:val="00A113A6"/>
    <w:rsid w:val="00A11D73"/>
    <w:rsid w:val="00A17EFA"/>
    <w:rsid w:val="00A2145C"/>
    <w:rsid w:val="00A21CA7"/>
    <w:rsid w:val="00A2202C"/>
    <w:rsid w:val="00A274A6"/>
    <w:rsid w:val="00A3205A"/>
    <w:rsid w:val="00A3355D"/>
    <w:rsid w:val="00A34AD2"/>
    <w:rsid w:val="00A370F3"/>
    <w:rsid w:val="00A50B4B"/>
    <w:rsid w:val="00A51671"/>
    <w:rsid w:val="00A52B3F"/>
    <w:rsid w:val="00A57193"/>
    <w:rsid w:val="00A625C8"/>
    <w:rsid w:val="00A63817"/>
    <w:rsid w:val="00A64C9E"/>
    <w:rsid w:val="00A707DA"/>
    <w:rsid w:val="00A71153"/>
    <w:rsid w:val="00A71B3C"/>
    <w:rsid w:val="00A8028F"/>
    <w:rsid w:val="00A803F4"/>
    <w:rsid w:val="00A81681"/>
    <w:rsid w:val="00A82388"/>
    <w:rsid w:val="00A83D64"/>
    <w:rsid w:val="00A846E3"/>
    <w:rsid w:val="00A84975"/>
    <w:rsid w:val="00A860B5"/>
    <w:rsid w:val="00A87778"/>
    <w:rsid w:val="00A90DC3"/>
    <w:rsid w:val="00A91F8C"/>
    <w:rsid w:val="00A96DBF"/>
    <w:rsid w:val="00A96EFF"/>
    <w:rsid w:val="00A97898"/>
    <w:rsid w:val="00A97BEF"/>
    <w:rsid w:val="00AA7C9F"/>
    <w:rsid w:val="00AB200A"/>
    <w:rsid w:val="00AB2380"/>
    <w:rsid w:val="00AB5AFA"/>
    <w:rsid w:val="00AB7FC6"/>
    <w:rsid w:val="00AC0A13"/>
    <w:rsid w:val="00AC1070"/>
    <w:rsid w:val="00AC1EDA"/>
    <w:rsid w:val="00AC253F"/>
    <w:rsid w:val="00AC6F90"/>
    <w:rsid w:val="00AD2970"/>
    <w:rsid w:val="00AD632E"/>
    <w:rsid w:val="00AD75FB"/>
    <w:rsid w:val="00AD7F76"/>
    <w:rsid w:val="00AE00E6"/>
    <w:rsid w:val="00AE1399"/>
    <w:rsid w:val="00AE20D9"/>
    <w:rsid w:val="00AE3CC5"/>
    <w:rsid w:val="00AE480F"/>
    <w:rsid w:val="00AE54E9"/>
    <w:rsid w:val="00AE719F"/>
    <w:rsid w:val="00AF0ED4"/>
    <w:rsid w:val="00AF1A72"/>
    <w:rsid w:val="00AF3A9B"/>
    <w:rsid w:val="00AF4F35"/>
    <w:rsid w:val="00AF5B6D"/>
    <w:rsid w:val="00B01488"/>
    <w:rsid w:val="00B024FD"/>
    <w:rsid w:val="00B04998"/>
    <w:rsid w:val="00B069AF"/>
    <w:rsid w:val="00B15F3C"/>
    <w:rsid w:val="00B1731B"/>
    <w:rsid w:val="00B20777"/>
    <w:rsid w:val="00B21D93"/>
    <w:rsid w:val="00B2215F"/>
    <w:rsid w:val="00B25313"/>
    <w:rsid w:val="00B25A67"/>
    <w:rsid w:val="00B26548"/>
    <w:rsid w:val="00B27A77"/>
    <w:rsid w:val="00B30CE9"/>
    <w:rsid w:val="00B325C6"/>
    <w:rsid w:val="00B33FDA"/>
    <w:rsid w:val="00B345B2"/>
    <w:rsid w:val="00B36491"/>
    <w:rsid w:val="00B3661F"/>
    <w:rsid w:val="00B4322F"/>
    <w:rsid w:val="00B454E3"/>
    <w:rsid w:val="00B4704B"/>
    <w:rsid w:val="00B47C92"/>
    <w:rsid w:val="00B508EA"/>
    <w:rsid w:val="00B50C71"/>
    <w:rsid w:val="00B5188F"/>
    <w:rsid w:val="00B52831"/>
    <w:rsid w:val="00B53AB1"/>
    <w:rsid w:val="00B54294"/>
    <w:rsid w:val="00B61467"/>
    <w:rsid w:val="00B64137"/>
    <w:rsid w:val="00B64697"/>
    <w:rsid w:val="00B6550A"/>
    <w:rsid w:val="00B665CB"/>
    <w:rsid w:val="00B67CF4"/>
    <w:rsid w:val="00B70043"/>
    <w:rsid w:val="00B73441"/>
    <w:rsid w:val="00B74C4C"/>
    <w:rsid w:val="00B75BB1"/>
    <w:rsid w:val="00B766E4"/>
    <w:rsid w:val="00B817D7"/>
    <w:rsid w:val="00B81849"/>
    <w:rsid w:val="00B82A3B"/>
    <w:rsid w:val="00B82DD6"/>
    <w:rsid w:val="00B85F04"/>
    <w:rsid w:val="00B9235F"/>
    <w:rsid w:val="00B94E5C"/>
    <w:rsid w:val="00B9514A"/>
    <w:rsid w:val="00B9532D"/>
    <w:rsid w:val="00B9607C"/>
    <w:rsid w:val="00BA15A6"/>
    <w:rsid w:val="00BA17D2"/>
    <w:rsid w:val="00BA310A"/>
    <w:rsid w:val="00BB01B0"/>
    <w:rsid w:val="00BB45E3"/>
    <w:rsid w:val="00BC01AF"/>
    <w:rsid w:val="00BC15C9"/>
    <w:rsid w:val="00BC5208"/>
    <w:rsid w:val="00BD0099"/>
    <w:rsid w:val="00BD1FCC"/>
    <w:rsid w:val="00BD4DF6"/>
    <w:rsid w:val="00BD6DBF"/>
    <w:rsid w:val="00BE7BD8"/>
    <w:rsid w:val="00BF1160"/>
    <w:rsid w:val="00BF41BC"/>
    <w:rsid w:val="00BF4EEE"/>
    <w:rsid w:val="00C0209F"/>
    <w:rsid w:val="00C04052"/>
    <w:rsid w:val="00C063D3"/>
    <w:rsid w:val="00C112BE"/>
    <w:rsid w:val="00C17238"/>
    <w:rsid w:val="00C178BB"/>
    <w:rsid w:val="00C17C36"/>
    <w:rsid w:val="00C20639"/>
    <w:rsid w:val="00C272E7"/>
    <w:rsid w:val="00C30755"/>
    <w:rsid w:val="00C3097C"/>
    <w:rsid w:val="00C31829"/>
    <w:rsid w:val="00C31897"/>
    <w:rsid w:val="00C456A7"/>
    <w:rsid w:val="00C50AB4"/>
    <w:rsid w:val="00C52A9B"/>
    <w:rsid w:val="00C52BA4"/>
    <w:rsid w:val="00C54E51"/>
    <w:rsid w:val="00C6242F"/>
    <w:rsid w:val="00C65349"/>
    <w:rsid w:val="00C70EAD"/>
    <w:rsid w:val="00C7315F"/>
    <w:rsid w:val="00C7379A"/>
    <w:rsid w:val="00C74F9C"/>
    <w:rsid w:val="00C760B7"/>
    <w:rsid w:val="00C835A0"/>
    <w:rsid w:val="00C8414B"/>
    <w:rsid w:val="00C84A5A"/>
    <w:rsid w:val="00C85176"/>
    <w:rsid w:val="00C876F2"/>
    <w:rsid w:val="00C90DB4"/>
    <w:rsid w:val="00C924AA"/>
    <w:rsid w:val="00C973FB"/>
    <w:rsid w:val="00CA6632"/>
    <w:rsid w:val="00CB16D7"/>
    <w:rsid w:val="00CB2FA2"/>
    <w:rsid w:val="00CB555E"/>
    <w:rsid w:val="00CB795B"/>
    <w:rsid w:val="00CC07F5"/>
    <w:rsid w:val="00CC312D"/>
    <w:rsid w:val="00CC380E"/>
    <w:rsid w:val="00CC46FB"/>
    <w:rsid w:val="00CC6516"/>
    <w:rsid w:val="00CD46B9"/>
    <w:rsid w:val="00CD63DF"/>
    <w:rsid w:val="00CD6F5E"/>
    <w:rsid w:val="00CE10E8"/>
    <w:rsid w:val="00CE21C8"/>
    <w:rsid w:val="00CE3781"/>
    <w:rsid w:val="00CE513C"/>
    <w:rsid w:val="00CE6C92"/>
    <w:rsid w:val="00CF3CA3"/>
    <w:rsid w:val="00D0092E"/>
    <w:rsid w:val="00D00FF9"/>
    <w:rsid w:val="00D02AA3"/>
    <w:rsid w:val="00D060E3"/>
    <w:rsid w:val="00D16B2F"/>
    <w:rsid w:val="00D22BAD"/>
    <w:rsid w:val="00D3149E"/>
    <w:rsid w:val="00D3402E"/>
    <w:rsid w:val="00D3520C"/>
    <w:rsid w:val="00D40CC7"/>
    <w:rsid w:val="00D414B4"/>
    <w:rsid w:val="00D431B2"/>
    <w:rsid w:val="00D4371F"/>
    <w:rsid w:val="00D43A3D"/>
    <w:rsid w:val="00D454B3"/>
    <w:rsid w:val="00D47177"/>
    <w:rsid w:val="00D55FB0"/>
    <w:rsid w:val="00D645BA"/>
    <w:rsid w:val="00D71A5A"/>
    <w:rsid w:val="00D7340D"/>
    <w:rsid w:val="00D770B0"/>
    <w:rsid w:val="00D859AE"/>
    <w:rsid w:val="00D93D29"/>
    <w:rsid w:val="00D941EB"/>
    <w:rsid w:val="00D96CEC"/>
    <w:rsid w:val="00DA11E1"/>
    <w:rsid w:val="00DA19ED"/>
    <w:rsid w:val="00DA2DC4"/>
    <w:rsid w:val="00DB2459"/>
    <w:rsid w:val="00DB7A38"/>
    <w:rsid w:val="00DD10D7"/>
    <w:rsid w:val="00DD541D"/>
    <w:rsid w:val="00DD6533"/>
    <w:rsid w:val="00DE467A"/>
    <w:rsid w:val="00DF0826"/>
    <w:rsid w:val="00DF12A9"/>
    <w:rsid w:val="00DF1D8A"/>
    <w:rsid w:val="00DF33FB"/>
    <w:rsid w:val="00DF42EF"/>
    <w:rsid w:val="00DF6136"/>
    <w:rsid w:val="00DF6561"/>
    <w:rsid w:val="00DF6F70"/>
    <w:rsid w:val="00E02715"/>
    <w:rsid w:val="00E02893"/>
    <w:rsid w:val="00E0356B"/>
    <w:rsid w:val="00E03C3D"/>
    <w:rsid w:val="00E05AE5"/>
    <w:rsid w:val="00E12640"/>
    <w:rsid w:val="00E143C3"/>
    <w:rsid w:val="00E15B2D"/>
    <w:rsid w:val="00E25721"/>
    <w:rsid w:val="00E3201D"/>
    <w:rsid w:val="00E320D8"/>
    <w:rsid w:val="00E3445F"/>
    <w:rsid w:val="00E3607B"/>
    <w:rsid w:val="00E36558"/>
    <w:rsid w:val="00E40E71"/>
    <w:rsid w:val="00E52258"/>
    <w:rsid w:val="00E53EEF"/>
    <w:rsid w:val="00E54A46"/>
    <w:rsid w:val="00E56BB4"/>
    <w:rsid w:val="00E60E6D"/>
    <w:rsid w:val="00E672A6"/>
    <w:rsid w:val="00E707F0"/>
    <w:rsid w:val="00E71456"/>
    <w:rsid w:val="00E71C64"/>
    <w:rsid w:val="00E71E3F"/>
    <w:rsid w:val="00E74BD2"/>
    <w:rsid w:val="00E758B7"/>
    <w:rsid w:val="00E76E90"/>
    <w:rsid w:val="00E81CF4"/>
    <w:rsid w:val="00E9237A"/>
    <w:rsid w:val="00E92A28"/>
    <w:rsid w:val="00E96172"/>
    <w:rsid w:val="00E96B09"/>
    <w:rsid w:val="00E97563"/>
    <w:rsid w:val="00E9788C"/>
    <w:rsid w:val="00EA07BB"/>
    <w:rsid w:val="00EA4032"/>
    <w:rsid w:val="00EA4138"/>
    <w:rsid w:val="00EB2105"/>
    <w:rsid w:val="00EB2969"/>
    <w:rsid w:val="00EB3386"/>
    <w:rsid w:val="00EB54F4"/>
    <w:rsid w:val="00EB5778"/>
    <w:rsid w:val="00EB5F7F"/>
    <w:rsid w:val="00EC012C"/>
    <w:rsid w:val="00EC0892"/>
    <w:rsid w:val="00EC24A7"/>
    <w:rsid w:val="00EC3D86"/>
    <w:rsid w:val="00EC3F2F"/>
    <w:rsid w:val="00EC6947"/>
    <w:rsid w:val="00EC6E19"/>
    <w:rsid w:val="00ED1DD6"/>
    <w:rsid w:val="00EE0022"/>
    <w:rsid w:val="00EE4DDB"/>
    <w:rsid w:val="00EF517B"/>
    <w:rsid w:val="00EF593D"/>
    <w:rsid w:val="00F02069"/>
    <w:rsid w:val="00F05DFA"/>
    <w:rsid w:val="00F06D83"/>
    <w:rsid w:val="00F0751D"/>
    <w:rsid w:val="00F13E2E"/>
    <w:rsid w:val="00F140A0"/>
    <w:rsid w:val="00F22C31"/>
    <w:rsid w:val="00F22E31"/>
    <w:rsid w:val="00F25D7F"/>
    <w:rsid w:val="00F35B1F"/>
    <w:rsid w:val="00F36D2E"/>
    <w:rsid w:val="00F453CE"/>
    <w:rsid w:val="00F475F1"/>
    <w:rsid w:val="00F50845"/>
    <w:rsid w:val="00F539BF"/>
    <w:rsid w:val="00F56FA3"/>
    <w:rsid w:val="00F573BE"/>
    <w:rsid w:val="00F578E8"/>
    <w:rsid w:val="00F63EE0"/>
    <w:rsid w:val="00F709A0"/>
    <w:rsid w:val="00F71C7A"/>
    <w:rsid w:val="00F72D79"/>
    <w:rsid w:val="00F75D59"/>
    <w:rsid w:val="00F76B99"/>
    <w:rsid w:val="00F8024A"/>
    <w:rsid w:val="00F83F5E"/>
    <w:rsid w:val="00F90374"/>
    <w:rsid w:val="00F91957"/>
    <w:rsid w:val="00F92C62"/>
    <w:rsid w:val="00F9322C"/>
    <w:rsid w:val="00F95DB5"/>
    <w:rsid w:val="00FA10CB"/>
    <w:rsid w:val="00FA2D2D"/>
    <w:rsid w:val="00FA795A"/>
    <w:rsid w:val="00FB1F81"/>
    <w:rsid w:val="00FB2CD7"/>
    <w:rsid w:val="00FB41EF"/>
    <w:rsid w:val="00FB4336"/>
    <w:rsid w:val="00FB6D00"/>
    <w:rsid w:val="00FB6EF4"/>
    <w:rsid w:val="00FD10CA"/>
    <w:rsid w:val="00FD1994"/>
    <w:rsid w:val="00FD5669"/>
    <w:rsid w:val="00FE0566"/>
    <w:rsid w:val="00FE1014"/>
    <w:rsid w:val="00FE2FDC"/>
    <w:rsid w:val="00FF009F"/>
    <w:rsid w:val="00FF3F8B"/>
    <w:rsid w:val="00FF400A"/>
    <w:rsid w:val="00FF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D38EEF5B-BCFB-41EF-B65F-29D2470A1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aliases w:val="Char Char Char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aliases w:val="Char Char Char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4550"/>
    <w:pPr>
      <w:spacing w:after="0" w:line="240" w:lineRule="auto"/>
    </w:pPr>
    <w:rPr>
      <w:lang w:val="en-AU"/>
    </w:rPr>
  </w:style>
  <w:style w:type="character" w:styleId="Hyperlink">
    <w:name w:val="Hyperlink"/>
    <w:basedOn w:val="DefaultParagraphFont"/>
    <w:uiPriority w:val="99"/>
    <w:unhideWhenUsed/>
    <w:rsid w:val="00A96D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6DBF"/>
    <w:rPr>
      <w:color w:val="605E5C"/>
      <w:shd w:val="clear" w:color="auto" w:fill="E1DFDD"/>
    </w:rPr>
  </w:style>
  <w:style w:type="table" w:customStyle="1" w:styleId="CompliantTableGrid2">
    <w:name w:val="Compliant Table Grid2"/>
    <w:basedOn w:val="TableNormal"/>
    <w:next w:val="TableGrid"/>
    <w:uiPriority w:val="39"/>
    <w:rsid w:val="0075726C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79DD12-6D41-423A-A77E-6873409A3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1088</Words>
  <Characters>5815</Characters>
  <Application>Microsoft Office Word</Application>
  <DocSecurity>0</DocSecurity>
  <Lines>274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9</cp:revision>
  <dcterms:created xsi:type="dcterms:W3CDTF">2022-05-11T07:59:00Z</dcterms:created>
  <dcterms:modified xsi:type="dcterms:W3CDTF">2023-12-07T05:2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38c3cd60b425ebcec6890a467ac2caf7a280d7d2088448f8fb94e0d6915d39c2</vt:lpwstr>
  </property>
  <property fmtid="{D5CDD505-2E9C-101B-9397-08002B2CF9AE}" pid="5" name="_MarkAsFinal">
    <vt:bool>true</vt:bool>
  </property>
  <property fmtid="{D5CDD505-2E9C-101B-9397-08002B2CF9AE}" pid="6" name="Order">
    <vt:r8>963167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